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7E8E3D" w14:textId="77777777" w:rsidR="00C4100A" w:rsidRDefault="00FE1034" w:rsidP="000B63ED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t>FORMULARZ</w:t>
      </w:r>
      <w:r w:rsidR="00C4100A">
        <w:rPr>
          <w:rFonts w:ascii="TimesNewRomanPS-BoldMT" w:hAnsi="TimesNewRomanPS-BoldMT" w:cs="TimesNewRomanPS-BoldMT"/>
          <w:b/>
          <w:bCs/>
          <w:sz w:val="28"/>
          <w:szCs w:val="28"/>
        </w:rPr>
        <w:t xml:space="preserve"> ZGŁOSZENI</w:t>
      </w:r>
      <w:r>
        <w:rPr>
          <w:rFonts w:ascii="TimesNewRomanPS-BoldMT" w:hAnsi="TimesNewRomanPS-BoldMT" w:cs="TimesNewRomanPS-BoldMT"/>
          <w:b/>
          <w:bCs/>
          <w:sz w:val="28"/>
          <w:szCs w:val="28"/>
        </w:rPr>
        <w:t>OWY</w:t>
      </w:r>
      <w:r w:rsidR="00C4100A">
        <w:rPr>
          <w:rFonts w:ascii="TimesNewRomanPS-BoldMT" w:hAnsi="TimesNewRomanPS-BoldMT" w:cs="TimesNewRomanPS-BoldMT"/>
          <w:b/>
          <w:bCs/>
          <w:sz w:val="28"/>
          <w:szCs w:val="28"/>
        </w:rPr>
        <w:t xml:space="preserve"> DZIECKA</w:t>
      </w:r>
    </w:p>
    <w:p w14:paraId="0D23980C" w14:textId="77777777" w:rsidR="00C4100A" w:rsidRDefault="00C4100A" w:rsidP="00C4100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8"/>
          <w:szCs w:val="28"/>
        </w:rPr>
      </w:pPr>
    </w:p>
    <w:p w14:paraId="298CCEB1" w14:textId="29EDC932" w:rsidR="00C4100A" w:rsidRPr="00C4100A" w:rsidRDefault="00C4100A" w:rsidP="00C4100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6"/>
          <w:szCs w:val="26"/>
        </w:rPr>
      </w:pPr>
      <w:bookmarkStart w:id="0" w:name="_Hlk11649736"/>
      <w:r w:rsidRPr="00C4100A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do </w:t>
      </w:r>
      <w:r w:rsidR="00FE1034" w:rsidRPr="00FE1034">
        <w:rPr>
          <w:rFonts w:ascii="TimesNewRomanPS-BoldMT" w:hAnsi="TimesNewRomanPS-BoldMT" w:cs="TimesNewRomanPS-BoldMT"/>
          <w:b/>
          <w:bCs/>
          <w:sz w:val="26"/>
          <w:szCs w:val="26"/>
        </w:rPr>
        <w:t>Niepubliczne</w:t>
      </w:r>
      <w:r w:rsidR="00FE1034">
        <w:rPr>
          <w:rFonts w:ascii="TimesNewRomanPS-BoldMT" w:hAnsi="TimesNewRomanPS-BoldMT" w:cs="TimesNewRomanPS-BoldMT"/>
          <w:b/>
          <w:bCs/>
          <w:sz w:val="26"/>
          <w:szCs w:val="26"/>
        </w:rPr>
        <w:t>go</w:t>
      </w:r>
      <w:r w:rsidR="00FE1034" w:rsidRPr="00FE1034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 Przedszkol</w:t>
      </w:r>
      <w:r w:rsidR="00FE1034">
        <w:rPr>
          <w:rFonts w:ascii="TimesNewRomanPS-BoldMT" w:hAnsi="TimesNewRomanPS-BoldMT" w:cs="TimesNewRomanPS-BoldMT"/>
          <w:b/>
          <w:bCs/>
          <w:sz w:val="26"/>
          <w:szCs w:val="26"/>
        </w:rPr>
        <w:t>a</w:t>
      </w:r>
      <w:r w:rsidR="00FE1034" w:rsidRPr="00FE1034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 </w:t>
      </w:r>
      <w:r w:rsidR="00F87239">
        <w:rPr>
          <w:rFonts w:ascii="TimesNewRomanPS-BoldMT" w:hAnsi="TimesNewRomanPS-BoldMT" w:cs="TimesNewRomanPS-BoldMT"/>
          <w:b/>
          <w:bCs/>
          <w:sz w:val="26"/>
          <w:szCs w:val="26"/>
        </w:rPr>
        <w:t>Terapeutycznego –</w:t>
      </w:r>
      <w:r w:rsidR="005208F3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 </w:t>
      </w:r>
      <w:r w:rsidR="00F87239">
        <w:rPr>
          <w:rFonts w:ascii="TimesNewRomanPS-BoldMT" w:hAnsi="TimesNewRomanPS-BoldMT" w:cs="TimesNewRomanPS-BoldMT"/>
          <w:b/>
          <w:bCs/>
          <w:sz w:val="26"/>
          <w:szCs w:val="26"/>
        </w:rPr>
        <w:t>„</w:t>
      </w:r>
      <w:r w:rsidR="005208F3" w:rsidRPr="00FE1034">
        <w:rPr>
          <w:rFonts w:ascii="TimesNewRomanPS-BoldMT" w:hAnsi="TimesNewRomanPS-BoldMT" w:cs="TimesNewRomanPS-BoldMT"/>
          <w:b/>
          <w:bCs/>
          <w:sz w:val="26"/>
          <w:szCs w:val="26"/>
        </w:rPr>
        <w:t>SELFIKI</w:t>
      </w:r>
      <w:r w:rsidR="00F87239">
        <w:rPr>
          <w:rFonts w:ascii="TimesNewRomanPS-BoldMT" w:hAnsi="TimesNewRomanPS-BoldMT" w:cs="TimesNewRomanPS-BoldMT"/>
          <w:b/>
          <w:bCs/>
          <w:sz w:val="26"/>
          <w:szCs w:val="26"/>
        </w:rPr>
        <w:t>”</w:t>
      </w:r>
    </w:p>
    <w:bookmarkEnd w:id="0"/>
    <w:p w14:paraId="19E216F9" w14:textId="77777777" w:rsidR="00D427F0" w:rsidRDefault="00216081" w:rsidP="00C4100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6"/>
          <w:szCs w:val="26"/>
        </w:rPr>
      </w:pPr>
      <w:r>
        <w:rPr>
          <w:rFonts w:ascii="TimesNewRomanPS-BoldMT" w:hAnsi="TimesNewRomanPS-BoldMT" w:cs="TimesNewRomanPS-BoldMT"/>
          <w:b/>
          <w:bCs/>
          <w:sz w:val="26"/>
          <w:szCs w:val="26"/>
        </w:rPr>
        <w:t>u</w:t>
      </w:r>
      <w:r w:rsidR="00D427F0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l. </w:t>
      </w:r>
      <w:r>
        <w:rPr>
          <w:rFonts w:ascii="TimesNewRomanPS-BoldMT" w:hAnsi="TimesNewRomanPS-BoldMT" w:cs="TimesNewRomanPS-BoldMT"/>
          <w:b/>
          <w:bCs/>
          <w:sz w:val="26"/>
          <w:szCs w:val="26"/>
        </w:rPr>
        <w:t>Architektów</w:t>
      </w:r>
      <w:r w:rsidR="00EC2791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 14</w:t>
      </w:r>
      <w:r w:rsidR="00E80F36">
        <w:rPr>
          <w:rFonts w:ascii="TimesNewRomanPS-BoldMT" w:hAnsi="TimesNewRomanPS-BoldMT" w:cs="TimesNewRomanPS-BoldMT"/>
          <w:b/>
          <w:bCs/>
          <w:sz w:val="26"/>
          <w:szCs w:val="26"/>
        </w:rPr>
        <w:t>, 35-082</w:t>
      </w:r>
      <w:r w:rsidR="00D427F0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 Rzeszów </w:t>
      </w:r>
    </w:p>
    <w:p w14:paraId="11980A8D" w14:textId="206F4A71" w:rsidR="00C4100A" w:rsidRPr="00C4100A" w:rsidRDefault="00C4100A" w:rsidP="00C4100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6"/>
          <w:szCs w:val="26"/>
        </w:rPr>
      </w:pPr>
      <w:r w:rsidRPr="00C4100A">
        <w:rPr>
          <w:rFonts w:ascii="TimesNewRomanPS-BoldMT" w:hAnsi="TimesNewRomanPS-BoldMT" w:cs="TimesNewRomanPS-BoldMT"/>
          <w:b/>
          <w:bCs/>
          <w:sz w:val="26"/>
          <w:szCs w:val="26"/>
        </w:rPr>
        <w:t>na rok szkolny 20</w:t>
      </w:r>
      <w:r w:rsidR="00B3700F">
        <w:rPr>
          <w:rFonts w:ascii="TimesNewRomanPS-BoldMT" w:hAnsi="TimesNewRomanPS-BoldMT" w:cs="TimesNewRomanPS-BoldMT"/>
          <w:b/>
          <w:bCs/>
          <w:sz w:val="26"/>
          <w:szCs w:val="26"/>
        </w:rPr>
        <w:t>2</w:t>
      </w:r>
      <w:r w:rsidR="008A3D1C">
        <w:rPr>
          <w:rFonts w:ascii="TimesNewRomanPS-BoldMT" w:hAnsi="TimesNewRomanPS-BoldMT" w:cs="TimesNewRomanPS-BoldMT"/>
          <w:b/>
          <w:bCs/>
          <w:sz w:val="26"/>
          <w:szCs w:val="26"/>
        </w:rPr>
        <w:t>4</w:t>
      </w:r>
      <w:r w:rsidRPr="00C4100A">
        <w:rPr>
          <w:rFonts w:ascii="TimesNewRomanPS-BoldMT" w:hAnsi="TimesNewRomanPS-BoldMT" w:cs="TimesNewRomanPS-BoldMT"/>
          <w:b/>
          <w:bCs/>
          <w:sz w:val="26"/>
          <w:szCs w:val="26"/>
        </w:rPr>
        <w:t>/20</w:t>
      </w:r>
      <w:bookmarkStart w:id="1" w:name="_GoBack"/>
      <w:bookmarkEnd w:id="1"/>
      <w:r w:rsidR="00F63A3A">
        <w:rPr>
          <w:rFonts w:ascii="TimesNewRomanPS-BoldMT" w:hAnsi="TimesNewRomanPS-BoldMT" w:cs="TimesNewRomanPS-BoldMT"/>
          <w:b/>
          <w:bCs/>
          <w:sz w:val="26"/>
          <w:szCs w:val="26"/>
        </w:rPr>
        <w:t>2</w:t>
      </w:r>
      <w:r w:rsidR="008A3D1C">
        <w:rPr>
          <w:rFonts w:ascii="TimesNewRomanPS-BoldMT" w:hAnsi="TimesNewRomanPS-BoldMT" w:cs="TimesNewRomanPS-BoldMT"/>
          <w:b/>
          <w:bCs/>
          <w:sz w:val="26"/>
          <w:szCs w:val="26"/>
        </w:rPr>
        <w:t>5</w:t>
      </w:r>
    </w:p>
    <w:p w14:paraId="10D990A0" w14:textId="77777777" w:rsidR="004F6B28" w:rsidRPr="004F65E7" w:rsidRDefault="004F6B28" w:rsidP="004F6B28">
      <w:pPr>
        <w:rPr>
          <w:color w:val="000000"/>
          <w:sz w:val="12"/>
          <w:szCs w:val="12"/>
        </w:rPr>
      </w:pPr>
    </w:p>
    <w:p w14:paraId="058E15F5" w14:textId="77777777" w:rsidR="00276630" w:rsidRPr="00276630" w:rsidRDefault="00276630" w:rsidP="0027663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276630">
        <w:rPr>
          <w:rFonts w:ascii="Times New Roman" w:hAnsi="Times New Roman"/>
          <w:b/>
          <w:bCs/>
          <w:sz w:val="24"/>
          <w:szCs w:val="24"/>
        </w:rPr>
        <w:t>Proszę o przyjęcie dziecka do Przedszkola:</w:t>
      </w:r>
    </w:p>
    <w:p w14:paraId="36ED0496" w14:textId="77777777" w:rsidR="00276630" w:rsidRDefault="00276630" w:rsidP="004F6B28">
      <w:pPr>
        <w:rPr>
          <w:rFonts w:ascii="Times New Roman" w:hAnsi="Times New Roman"/>
          <w:color w:val="000000"/>
          <w:sz w:val="24"/>
          <w:szCs w:val="24"/>
        </w:rPr>
      </w:pPr>
    </w:p>
    <w:p w14:paraId="3DD5CB41" w14:textId="77777777" w:rsidR="00276630" w:rsidRDefault="00276630" w:rsidP="00276630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</w:rPr>
      </w:pPr>
      <w:r w:rsidRPr="001E2B6C">
        <w:rPr>
          <w:rFonts w:ascii="TimesNewRomanPS-BoldMT" w:hAnsi="TimesNewRomanPS-BoldMT" w:cs="TimesNewRomanPS-BoldMT"/>
          <w:b/>
          <w:bCs/>
          <w:sz w:val="24"/>
        </w:rPr>
        <w:t>Dane dziecka</w:t>
      </w:r>
      <w:r>
        <w:rPr>
          <w:rFonts w:ascii="TimesNewRomanPS-BoldMT" w:hAnsi="TimesNewRomanPS-BoldMT" w:cs="TimesNewRomanPS-BoldMT"/>
          <w:b/>
          <w:bCs/>
          <w:sz w:val="24"/>
        </w:rPr>
        <w:t>:</w:t>
      </w:r>
    </w:p>
    <w:p w14:paraId="4DE35182" w14:textId="77777777" w:rsidR="00276630" w:rsidRPr="001E2B6C" w:rsidRDefault="00276630" w:rsidP="00276630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</w:rPr>
      </w:pPr>
    </w:p>
    <w:p w14:paraId="24BABA5A" w14:textId="77777777" w:rsidR="00276630" w:rsidRDefault="00276630" w:rsidP="0027663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1E2B6C">
        <w:rPr>
          <w:rFonts w:ascii="Times New Roman" w:hAnsi="Times New Roman"/>
          <w:b/>
          <w:bCs/>
          <w:sz w:val="24"/>
          <w:szCs w:val="24"/>
        </w:rPr>
        <w:t>Dane osobowe</w:t>
      </w:r>
      <w:r>
        <w:rPr>
          <w:rFonts w:ascii="Times New Roman" w:hAnsi="Times New Roman"/>
          <w:b/>
          <w:bCs/>
          <w:sz w:val="24"/>
          <w:szCs w:val="24"/>
        </w:rPr>
        <w:t>:</w:t>
      </w:r>
    </w:p>
    <w:p w14:paraId="2A8BC52B" w14:textId="77777777" w:rsidR="00276630" w:rsidRPr="001E2B6C" w:rsidRDefault="00276630" w:rsidP="0027663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4F17DE7C" w14:textId="77777777" w:rsidR="00276630" w:rsidRDefault="00276630" w:rsidP="00276630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 xml:space="preserve">1. Imię i nazwisko dziecka: </w:t>
      </w:r>
    </w:p>
    <w:p w14:paraId="61BF090C" w14:textId="77777777" w:rsidR="00276630" w:rsidRPr="00276630" w:rsidRDefault="00276630" w:rsidP="00276630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78CAEE91" w14:textId="2002B2D5" w:rsidR="00276630" w:rsidRDefault="00276630" w:rsidP="00276630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 xml:space="preserve">2. Data </w:t>
      </w:r>
      <w:r w:rsidR="0033369E">
        <w:rPr>
          <w:rFonts w:ascii="Times New Roman" w:hAnsi="Times New Roman"/>
          <w:color w:val="000000"/>
          <w:sz w:val="24"/>
          <w:szCs w:val="24"/>
        </w:rPr>
        <w:t xml:space="preserve">i miejsce </w:t>
      </w:r>
      <w:r w:rsidRPr="00276630">
        <w:rPr>
          <w:rFonts w:ascii="Times New Roman" w:hAnsi="Times New Roman"/>
          <w:color w:val="000000"/>
          <w:sz w:val="24"/>
          <w:szCs w:val="24"/>
        </w:rPr>
        <w:t>urodzenia dziecka</w:t>
      </w:r>
      <w:r w:rsidR="0033369E">
        <w:rPr>
          <w:rFonts w:ascii="Times New Roman" w:hAnsi="Times New Roman"/>
          <w:color w:val="000000"/>
          <w:sz w:val="24"/>
          <w:szCs w:val="24"/>
        </w:rPr>
        <w:t>,</w:t>
      </w:r>
      <w:r w:rsidRPr="00276630">
        <w:rPr>
          <w:rFonts w:ascii="Times New Roman" w:hAnsi="Times New Roman"/>
          <w:color w:val="000000"/>
          <w:sz w:val="24"/>
          <w:szCs w:val="24"/>
        </w:rPr>
        <w:t xml:space="preserve"> PESEL: </w:t>
      </w:r>
    </w:p>
    <w:p w14:paraId="1C2F2F62" w14:textId="77777777" w:rsidR="00276630" w:rsidRPr="00276630" w:rsidRDefault="00276630" w:rsidP="00276630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59397C12" w14:textId="77777777" w:rsidR="00276630" w:rsidRDefault="00276630" w:rsidP="00276630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 xml:space="preserve">3. Adres </w:t>
      </w:r>
      <w:r w:rsidR="00753BBA">
        <w:rPr>
          <w:rFonts w:ascii="Times New Roman" w:hAnsi="Times New Roman"/>
          <w:color w:val="000000"/>
          <w:sz w:val="24"/>
          <w:szCs w:val="24"/>
        </w:rPr>
        <w:t>zameldowania</w:t>
      </w:r>
      <w:r w:rsidRPr="00276630">
        <w:rPr>
          <w:rFonts w:ascii="Times New Roman" w:hAnsi="Times New Roman"/>
          <w:color w:val="000000"/>
          <w:sz w:val="24"/>
          <w:szCs w:val="24"/>
        </w:rPr>
        <w:t xml:space="preserve"> dziecka:</w:t>
      </w:r>
    </w:p>
    <w:p w14:paraId="0D59A498" w14:textId="77777777" w:rsidR="00276630" w:rsidRDefault="00276630" w:rsidP="00276630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430C1DD5" w14:textId="77777777" w:rsidR="00753BBA" w:rsidRDefault="00753BBA" w:rsidP="00276630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4. </w:t>
      </w:r>
      <w:r w:rsidRPr="00753BBA">
        <w:rPr>
          <w:rFonts w:ascii="Times New Roman" w:hAnsi="Times New Roman"/>
          <w:color w:val="000000"/>
          <w:sz w:val="24"/>
          <w:szCs w:val="24"/>
        </w:rPr>
        <w:t>Adres zamieszkania dziecka (inny niż zameldowania)</w:t>
      </w:r>
    </w:p>
    <w:p w14:paraId="42E13A36" w14:textId="77777777" w:rsidR="00B574EA" w:rsidRPr="005E01EE" w:rsidRDefault="00134069" w:rsidP="004F6B28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55830E8B" w14:textId="77777777" w:rsidR="001B4320" w:rsidRDefault="00A05876" w:rsidP="001B4320">
      <w:pPr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Informacje dodatkowe – kryteria rekrutacyjne</w:t>
      </w:r>
      <w:r w:rsidRPr="001B4320">
        <w:rPr>
          <w:rFonts w:ascii="Times New Roman" w:hAnsi="Times New Roman"/>
          <w:b/>
          <w:color w:val="000000"/>
          <w:sz w:val="24"/>
          <w:szCs w:val="24"/>
        </w:rPr>
        <w:t>: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1B4320">
        <w:rPr>
          <w:rFonts w:ascii="Times New Roman" w:hAnsi="Times New Roman"/>
          <w:b/>
          <w:color w:val="000000"/>
          <w:sz w:val="24"/>
          <w:szCs w:val="24"/>
        </w:rPr>
        <w:t>(wpisać „tak” lub</w:t>
      </w:r>
      <w:r w:rsidR="001B4320" w:rsidRPr="001B4320">
        <w:rPr>
          <w:rFonts w:ascii="Times New Roman" w:hAnsi="Times New Roman"/>
          <w:b/>
          <w:color w:val="000000"/>
          <w:sz w:val="24"/>
          <w:szCs w:val="24"/>
        </w:rPr>
        <w:t xml:space="preserve"> „nie”)</w:t>
      </w:r>
    </w:p>
    <w:p w14:paraId="1FD1DE0A" w14:textId="77777777" w:rsidR="005F1371" w:rsidRDefault="005F1371" w:rsidP="005F1371">
      <w:pPr>
        <w:numPr>
          <w:ilvl w:val="0"/>
          <w:numId w:val="5"/>
        </w:numPr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 w:rsidRPr="00D235D3">
        <w:rPr>
          <w:rFonts w:ascii="Times New Roman" w:hAnsi="Times New Roman"/>
          <w:color w:val="000000"/>
          <w:sz w:val="24"/>
          <w:szCs w:val="24"/>
        </w:rPr>
        <w:t xml:space="preserve">Dziecko posiada </w:t>
      </w:r>
      <w:r w:rsidRPr="0059208B">
        <w:rPr>
          <w:rFonts w:ascii="Times New Roman" w:hAnsi="Times New Roman"/>
          <w:color w:val="000000"/>
          <w:sz w:val="24"/>
          <w:szCs w:val="24"/>
        </w:rPr>
        <w:t xml:space="preserve">orzeczenie </w:t>
      </w:r>
      <w:r>
        <w:rPr>
          <w:rFonts w:ascii="Times New Roman" w:hAnsi="Times New Roman"/>
          <w:color w:val="000000"/>
          <w:sz w:val="24"/>
          <w:szCs w:val="24"/>
        </w:rPr>
        <w:t xml:space="preserve">o potrzebie kształcenia specjalnego, </w:t>
      </w:r>
      <w:r w:rsidR="00904B55">
        <w:rPr>
          <w:rFonts w:ascii="Times New Roman" w:hAnsi="Times New Roman"/>
          <w:color w:val="000000"/>
          <w:sz w:val="24"/>
          <w:szCs w:val="24"/>
        </w:rPr>
        <w:t xml:space="preserve">( Tak/Nie) </w:t>
      </w:r>
      <w:r>
        <w:rPr>
          <w:rFonts w:ascii="Times New Roman" w:hAnsi="Times New Roman"/>
          <w:color w:val="000000"/>
          <w:sz w:val="24"/>
          <w:szCs w:val="24"/>
        </w:rPr>
        <w:t xml:space="preserve">orzeczenie </w:t>
      </w:r>
      <w:r>
        <w:rPr>
          <w:rFonts w:ascii="Times New Roman" w:hAnsi="Times New Roman"/>
          <w:color w:val="000000"/>
          <w:sz w:val="24"/>
          <w:szCs w:val="24"/>
        </w:rPr>
        <w:br/>
        <w:t>o niepełnosprawno</w:t>
      </w:r>
      <w:r w:rsidR="005E01EE">
        <w:rPr>
          <w:rFonts w:ascii="Times New Roman" w:hAnsi="Times New Roman"/>
          <w:color w:val="000000"/>
          <w:sz w:val="24"/>
          <w:szCs w:val="24"/>
        </w:rPr>
        <w:t>ści</w:t>
      </w:r>
      <w:r w:rsidR="00904B55">
        <w:rPr>
          <w:rFonts w:ascii="Times New Roman" w:hAnsi="Times New Roman"/>
          <w:color w:val="000000"/>
          <w:sz w:val="24"/>
          <w:szCs w:val="24"/>
        </w:rPr>
        <w:t xml:space="preserve"> ( Tak/Nie) </w:t>
      </w:r>
      <w:r w:rsidR="005E01EE">
        <w:rPr>
          <w:rFonts w:ascii="Times New Roman" w:hAnsi="Times New Roman"/>
          <w:color w:val="000000"/>
          <w:sz w:val="24"/>
          <w:szCs w:val="24"/>
        </w:rPr>
        <w:t xml:space="preserve"> lub jest w trakcie diagnozy</w:t>
      </w:r>
      <w:r w:rsidR="00904B55">
        <w:rPr>
          <w:rFonts w:ascii="Times New Roman" w:hAnsi="Times New Roman"/>
          <w:color w:val="000000"/>
          <w:sz w:val="24"/>
          <w:szCs w:val="24"/>
        </w:rPr>
        <w:t xml:space="preserve"> ( Tak/Nie)</w:t>
      </w:r>
    </w:p>
    <w:p w14:paraId="513FDC8E" w14:textId="77777777" w:rsidR="005E01EE" w:rsidRDefault="005E01EE" w:rsidP="005F1371">
      <w:pPr>
        <w:spacing w:after="0"/>
        <w:ind w:left="72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Ze względu na:</w:t>
      </w:r>
    </w:p>
    <w:p w14:paraId="19FD12E6" w14:textId="77777777" w:rsidR="005E01EE" w:rsidRPr="005E01EE" w:rsidRDefault="005E01EE" w:rsidP="005E01EE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</w:t>
      </w:r>
      <w:r w:rsidRPr="005E01EE">
        <w:rPr>
          <w:rFonts w:ascii="Times New Roman" w:hAnsi="Times New Roman"/>
          <w:sz w:val="24"/>
          <w:szCs w:val="24"/>
        </w:rPr>
        <w:t>Niepełnosprawność dziecka:</w:t>
      </w:r>
    </w:p>
    <w:p w14:paraId="5CF4E3D1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esłyszące</w:t>
      </w:r>
    </w:p>
    <w:p w14:paraId="39D4C0BD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łabosłyszące</w:t>
      </w:r>
    </w:p>
    <w:p w14:paraId="31F2D725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ewidzące</w:t>
      </w:r>
    </w:p>
    <w:p w14:paraId="4C348107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łabowidzące</w:t>
      </w:r>
    </w:p>
    <w:p w14:paraId="1546DA8A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epełnosprawne ruchowo, w tym z afazją</w:t>
      </w:r>
    </w:p>
    <w:p w14:paraId="5A3A904F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iepełnosprawne intelektualnie w stopniu lekkim </w:t>
      </w:r>
    </w:p>
    <w:p w14:paraId="13BF1F09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epełnosprawne intelektualnie w stopniu umiarkowanym</w:t>
      </w:r>
    </w:p>
    <w:p w14:paraId="26166B2C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epełnosprawne intelektualnie w stopniu znacznym</w:t>
      </w:r>
    </w:p>
    <w:p w14:paraId="451A34BA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 autyzmem, w tym zespołem Aspergera</w:t>
      </w:r>
    </w:p>
    <w:p w14:paraId="196590D3" w14:textId="77777777" w:rsidR="00EC0396" w:rsidRDefault="00EC0396" w:rsidP="00EC0396">
      <w:pPr>
        <w:pStyle w:val="Akapitzlist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5E22BE">
        <w:rPr>
          <w:rFonts w:ascii="Times New Roman" w:hAnsi="Times New Roman"/>
          <w:sz w:val="24"/>
          <w:szCs w:val="24"/>
        </w:rPr>
        <w:t>Z niepełnosprawnością sprzężoną (jaką:…………………………………)</w:t>
      </w:r>
    </w:p>
    <w:p w14:paraId="6871AC8A" w14:textId="6BF52BAE" w:rsidR="00EC0396" w:rsidRDefault="00EC0396" w:rsidP="00EC0396">
      <w:pPr>
        <w:pStyle w:val="Akapitzlist"/>
        <w:spacing w:after="0"/>
        <w:ind w:left="6048" w:firstLine="324"/>
        <w:jc w:val="both"/>
        <w:rPr>
          <w:rFonts w:ascii="Times New Roman" w:hAnsi="Times New Roman"/>
          <w:sz w:val="20"/>
          <w:szCs w:val="20"/>
        </w:rPr>
      </w:pPr>
      <w:r w:rsidRPr="005E22BE">
        <w:rPr>
          <w:rFonts w:ascii="Times New Roman" w:hAnsi="Times New Roman"/>
          <w:sz w:val="20"/>
          <w:szCs w:val="20"/>
        </w:rPr>
        <w:t>wpisz cyfry</w:t>
      </w:r>
    </w:p>
    <w:p w14:paraId="3799B496" w14:textId="77777777" w:rsidR="00EC0396" w:rsidRDefault="00EC0396" w:rsidP="00EC0396">
      <w:pPr>
        <w:pStyle w:val="Akapitzlist"/>
        <w:spacing w:after="0"/>
        <w:ind w:left="6048" w:firstLine="324"/>
        <w:jc w:val="both"/>
        <w:rPr>
          <w:rFonts w:ascii="Times New Roman" w:hAnsi="Times New Roman"/>
          <w:sz w:val="20"/>
          <w:szCs w:val="20"/>
        </w:rPr>
      </w:pPr>
    </w:p>
    <w:p w14:paraId="772E7B43" w14:textId="77777777" w:rsidR="005F1371" w:rsidRDefault="005F1371" w:rsidP="00691AD6">
      <w:pPr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D235D3">
        <w:rPr>
          <w:rFonts w:ascii="Times New Roman" w:hAnsi="Times New Roman"/>
          <w:color w:val="000000"/>
          <w:sz w:val="24"/>
          <w:szCs w:val="24"/>
        </w:rPr>
        <w:t xml:space="preserve">Dziecko posiada </w:t>
      </w:r>
      <w:r w:rsidRPr="0059208B">
        <w:rPr>
          <w:rFonts w:ascii="Times New Roman" w:hAnsi="Times New Roman"/>
          <w:color w:val="000000"/>
          <w:sz w:val="24"/>
          <w:szCs w:val="24"/>
        </w:rPr>
        <w:t xml:space="preserve">orzeczenie </w:t>
      </w:r>
      <w:r w:rsidRPr="005F1371">
        <w:rPr>
          <w:rFonts w:ascii="Times New Roman" w:hAnsi="Times New Roman"/>
          <w:sz w:val="24"/>
          <w:szCs w:val="24"/>
        </w:rPr>
        <w:t>o potrzebie wczesnego wspomagania rozwoju dziecka</w:t>
      </w:r>
    </w:p>
    <w:p w14:paraId="4D3BB51F" w14:textId="56E12A84" w:rsidR="005F1371" w:rsidRDefault="005F1371" w:rsidP="005F1371">
      <w:pPr>
        <w:spacing w:after="0"/>
        <w:ind w:left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D235D3"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1728DD80" w14:textId="77777777" w:rsidR="008D79FB" w:rsidRDefault="008D79FB" w:rsidP="005F1371">
      <w:pPr>
        <w:spacing w:after="0"/>
        <w:ind w:left="720"/>
        <w:jc w:val="both"/>
        <w:rPr>
          <w:rFonts w:ascii="Times New Roman" w:hAnsi="Times New Roman"/>
          <w:sz w:val="24"/>
          <w:szCs w:val="24"/>
        </w:rPr>
      </w:pPr>
    </w:p>
    <w:p w14:paraId="06A042CD" w14:textId="77777777" w:rsidR="00D235D3" w:rsidRPr="00D235D3" w:rsidRDefault="00D235D3" w:rsidP="00691AD6">
      <w:pPr>
        <w:numPr>
          <w:ilvl w:val="0"/>
          <w:numId w:val="5"/>
        </w:numPr>
        <w:spacing w:after="0"/>
        <w:rPr>
          <w:rFonts w:ascii="Times New Roman" w:hAnsi="Times New Roman"/>
          <w:color w:val="000000"/>
          <w:sz w:val="24"/>
          <w:szCs w:val="24"/>
        </w:rPr>
      </w:pPr>
      <w:r w:rsidRPr="00D235D3">
        <w:rPr>
          <w:rFonts w:ascii="Times New Roman" w:hAnsi="Times New Roman"/>
          <w:color w:val="000000"/>
          <w:sz w:val="24"/>
          <w:szCs w:val="24"/>
        </w:rPr>
        <w:lastRenderedPageBreak/>
        <w:t xml:space="preserve">Liczba dzieci w </w:t>
      </w:r>
      <w:r w:rsidR="00A05876">
        <w:rPr>
          <w:rFonts w:ascii="Times New Roman" w:hAnsi="Times New Roman"/>
          <w:color w:val="000000"/>
          <w:sz w:val="24"/>
          <w:szCs w:val="24"/>
        </w:rPr>
        <w:t xml:space="preserve">rodzinie </w:t>
      </w:r>
    </w:p>
    <w:p w14:paraId="4D2F7276" w14:textId="77777777" w:rsidR="00432987" w:rsidRPr="00D235D3" w:rsidRDefault="00D235D3" w:rsidP="00291D53">
      <w:pPr>
        <w:spacing w:after="0"/>
        <w:ind w:left="720"/>
        <w:rPr>
          <w:rFonts w:ascii="Times New Roman" w:hAnsi="Times New Roman"/>
          <w:color w:val="000000"/>
          <w:sz w:val="24"/>
          <w:szCs w:val="24"/>
        </w:rPr>
      </w:pPr>
      <w:r w:rsidRPr="00D235D3"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3046F75A" w14:textId="77777777" w:rsidR="0059208B" w:rsidRDefault="0059208B" w:rsidP="00691AD6">
      <w:pPr>
        <w:numPr>
          <w:ilvl w:val="0"/>
          <w:numId w:val="5"/>
        </w:numPr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Dziecko samotnie wychowuj</w:t>
      </w:r>
      <w:r w:rsidR="005E01EE">
        <w:rPr>
          <w:rFonts w:ascii="Times New Roman" w:hAnsi="Times New Roman"/>
          <w:color w:val="000000"/>
          <w:sz w:val="24"/>
          <w:szCs w:val="24"/>
        </w:rPr>
        <w:t>ącego rodzica/prawnego opiekuna</w:t>
      </w:r>
    </w:p>
    <w:p w14:paraId="2D8C1369" w14:textId="77777777" w:rsidR="005F1371" w:rsidRPr="0059208B" w:rsidRDefault="0059208B" w:rsidP="005F1371">
      <w:pPr>
        <w:spacing w:after="0"/>
        <w:ind w:left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3D5840"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71D16335" w14:textId="77777777" w:rsidR="005E01EE" w:rsidRPr="005E01EE" w:rsidRDefault="005E01EE" w:rsidP="005E01EE">
      <w:pPr>
        <w:pStyle w:val="Akapitzlist"/>
        <w:numPr>
          <w:ilvl w:val="0"/>
          <w:numId w:val="5"/>
        </w:numPr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 w:rsidRPr="005E01EE">
        <w:rPr>
          <w:rFonts w:ascii="Times New Roman" w:hAnsi="Times New Roman"/>
          <w:color w:val="000000"/>
          <w:sz w:val="24"/>
          <w:szCs w:val="24"/>
        </w:rPr>
        <w:t>Dziecko w rodzinie zastępczej</w:t>
      </w:r>
    </w:p>
    <w:p w14:paraId="08D7CDB6" w14:textId="77777777" w:rsidR="005E01EE" w:rsidRDefault="005E01EE" w:rsidP="005E01EE">
      <w:pPr>
        <w:spacing w:after="0"/>
        <w:ind w:left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3D5840"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59FB707E" w14:textId="77777777" w:rsidR="00691AD6" w:rsidRPr="00291D53" w:rsidRDefault="00691AD6" w:rsidP="00291D53">
      <w:pPr>
        <w:numPr>
          <w:ilvl w:val="0"/>
          <w:numId w:val="5"/>
        </w:numPr>
        <w:spacing w:after="0"/>
        <w:rPr>
          <w:rFonts w:ascii="Times New Roman" w:hAnsi="Times New Roman"/>
          <w:color w:val="000000"/>
          <w:sz w:val="24"/>
          <w:szCs w:val="24"/>
        </w:rPr>
      </w:pPr>
      <w:r w:rsidRPr="00691AD6">
        <w:rPr>
          <w:rFonts w:ascii="Times New Roman" w:hAnsi="Times New Roman"/>
          <w:color w:val="000000"/>
          <w:sz w:val="24"/>
          <w:szCs w:val="24"/>
        </w:rPr>
        <w:t>Dodatkowe informacje o dziecku lub ro</w:t>
      </w:r>
      <w:r>
        <w:rPr>
          <w:rFonts w:ascii="Times New Roman" w:hAnsi="Times New Roman"/>
          <w:color w:val="000000"/>
          <w:sz w:val="24"/>
          <w:szCs w:val="24"/>
        </w:rPr>
        <w:t>dzinie (stała choroba, alergie, ewentualne potrzeby specjalne)</w:t>
      </w:r>
      <w:r w:rsidRPr="00291D53">
        <w:rPr>
          <w:rFonts w:ascii="Times New Roman" w:hAnsi="Times New Roman"/>
          <w:color w:val="000000"/>
          <w:sz w:val="24"/>
          <w:szCs w:val="24"/>
        </w:rPr>
        <w:t>.................. jeśli „tak” to jakie</w:t>
      </w:r>
      <w:r w:rsidR="00291D53">
        <w:rPr>
          <w:rFonts w:ascii="Times New Roman" w:hAnsi="Times New Roman"/>
          <w:color w:val="000000"/>
          <w:sz w:val="24"/>
          <w:szCs w:val="24"/>
        </w:rPr>
        <w:t>:</w:t>
      </w:r>
      <w:r w:rsidRPr="00291D53">
        <w:rPr>
          <w:rFonts w:ascii="Times New Roman" w:hAnsi="Times New Roman"/>
          <w:color w:val="000000"/>
          <w:sz w:val="24"/>
          <w:szCs w:val="24"/>
        </w:rPr>
        <w:t>…………………………</w:t>
      </w:r>
      <w:r w:rsidR="00291D53">
        <w:rPr>
          <w:rFonts w:ascii="Times New Roman" w:hAnsi="Times New Roman"/>
          <w:color w:val="000000"/>
          <w:sz w:val="24"/>
          <w:szCs w:val="24"/>
        </w:rPr>
        <w:t>…….</w:t>
      </w:r>
    </w:p>
    <w:p w14:paraId="1E178684" w14:textId="77777777" w:rsidR="005E01EE" w:rsidRDefault="005E01EE" w:rsidP="00BB7D23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</w:p>
    <w:p w14:paraId="07902948" w14:textId="77777777" w:rsidR="00F63A3A" w:rsidRDefault="00F63A3A" w:rsidP="00BB7D23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</w:p>
    <w:p w14:paraId="408C72E4" w14:textId="77777777" w:rsidR="004F6B28" w:rsidRDefault="004F6B28" w:rsidP="00BB7D23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B574EA">
        <w:rPr>
          <w:rFonts w:ascii="Times New Roman" w:hAnsi="Times New Roman"/>
          <w:b/>
          <w:color w:val="000000"/>
          <w:sz w:val="24"/>
          <w:szCs w:val="24"/>
        </w:rPr>
        <w:t>Dane rodziców/</w:t>
      </w:r>
      <w:r w:rsidR="00B574EA">
        <w:rPr>
          <w:rFonts w:ascii="Times New Roman" w:hAnsi="Times New Roman"/>
          <w:b/>
          <w:color w:val="000000"/>
          <w:sz w:val="24"/>
          <w:szCs w:val="24"/>
        </w:rPr>
        <w:t xml:space="preserve">prawnych </w:t>
      </w:r>
      <w:r w:rsidRPr="00B574EA">
        <w:rPr>
          <w:rFonts w:ascii="Times New Roman" w:hAnsi="Times New Roman"/>
          <w:b/>
          <w:color w:val="000000"/>
          <w:sz w:val="24"/>
          <w:szCs w:val="24"/>
        </w:rPr>
        <w:t>opiekunów</w:t>
      </w:r>
    </w:p>
    <w:p w14:paraId="67207675" w14:textId="77777777" w:rsidR="00BB7D23" w:rsidRPr="00B574EA" w:rsidRDefault="00BB7D23" w:rsidP="00BB7D23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</w:p>
    <w:p w14:paraId="636D5A57" w14:textId="77777777" w:rsidR="003758AF" w:rsidRDefault="003758AF" w:rsidP="000E38D8">
      <w:pPr>
        <w:numPr>
          <w:ilvl w:val="0"/>
          <w:numId w:val="3"/>
        </w:numPr>
        <w:ind w:left="284" w:hanging="284"/>
        <w:rPr>
          <w:rFonts w:ascii="Times New Roman" w:hAnsi="Times New Roman"/>
          <w:color w:val="000000"/>
          <w:sz w:val="24"/>
          <w:szCs w:val="24"/>
        </w:rPr>
        <w:sectPr w:rsidR="003758AF" w:rsidSect="00791F0C">
          <w:footerReference w:type="default" r:id="rId9"/>
          <w:pgSz w:w="11906" w:h="16838"/>
          <w:pgMar w:top="709" w:right="1418" w:bottom="568" w:left="1418" w:header="425" w:footer="709" w:gutter="0"/>
          <w:cols w:space="708"/>
          <w:docGrid w:linePitch="360"/>
        </w:sectPr>
      </w:pPr>
    </w:p>
    <w:p w14:paraId="752FB4C3" w14:textId="77777777" w:rsidR="004F6B28" w:rsidRDefault="000E38D8" w:rsidP="000E38D8">
      <w:pPr>
        <w:numPr>
          <w:ilvl w:val="0"/>
          <w:numId w:val="3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lastRenderedPageBreak/>
        <w:t xml:space="preserve">Imię i </w:t>
      </w:r>
      <w:r w:rsidR="004F6B28" w:rsidRPr="00276630">
        <w:rPr>
          <w:rFonts w:ascii="Times New Roman" w:hAnsi="Times New Roman"/>
          <w:color w:val="000000"/>
          <w:sz w:val="24"/>
          <w:szCs w:val="24"/>
        </w:rPr>
        <w:t>nazwisko matki/</w:t>
      </w:r>
      <w:r>
        <w:rPr>
          <w:rFonts w:ascii="Times New Roman" w:hAnsi="Times New Roman"/>
          <w:color w:val="000000"/>
          <w:sz w:val="24"/>
          <w:szCs w:val="24"/>
        </w:rPr>
        <w:t xml:space="preserve">prawnej </w:t>
      </w:r>
      <w:r w:rsidR="004F6B28" w:rsidRPr="00276630">
        <w:rPr>
          <w:rFonts w:ascii="Times New Roman" w:hAnsi="Times New Roman"/>
          <w:color w:val="000000"/>
          <w:sz w:val="24"/>
          <w:szCs w:val="24"/>
        </w:rPr>
        <w:t>opiekunki</w:t>
      </w:r>
    </w:p>
    <w:p w14:paraId="42369207" w14:textId="77777777" w:rsidR="005B6A9D" w:rsidRDefault="000E38D8" w:rsidP="003758AF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</w:t>
      </w:r>
      <w:r w:rsidR="003758AF" w:rsidRPr="00276630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428CF3AE" w14:textId="77777777" w:rsidR="004F6B28" w:rsidRDefault="004F6B28" w:rsidP="005B6A9D">
      <w:pPr>
        <w:numPr>
          <w:ilvl w:val="0"/>
          <w:numId w:val="3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 xml:space="preserve">Adres </w:t>
      </w:r>
      <w:r w:rsidR="000E38D8">
        <w:rPr>
          <w:rFonts w:ascii="Times New Roman" w:hAnsi="Times New Roman"/>
          <w:color w:val="000000"/>
          <w:sz w:val="24"/>
          <w:szCs w:val="24"/>
        </w:rPr>
        <w:t>zamieszkania/zameldowania (</w:t>
      </w:r>
      <w:r w:rsidR="000E38D8" w:rsidRPr="000E38D8">
        <w:rPr>
          <w:rFonts w:ascii="Times New Roman" w:hAnsi="Times New Roman"/>
          <w:color w:val="000000"/>
          <w:sz w:val="24"/>
          <w:szCs w:val="24"/>
        </w:rPr>
        <w:t>jeśli inny niż adres dziecka</w:t>
      </w:r>
      <w:r w:rsidR="000E38D8">
        <w:rPr>
          <w:rFonts w:ascii="Times New Roman" w:hAnsi="Times New Roman"/>
          <w:color w:val="000000"/>
          <w:sz w:val="24"/>
          <w:szCs w:val="24"/>
        </w:rPr>
        <w:t>)</w:t>
      </w:r>
      <w:r w:rsidRPr="00276630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346D2B96" w14:textId="77777777" w:rsidR="005B6A9D" w:rsidRDefault="000E38D8" w:rsidP="003758AF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</w:t>
      </w:r>
      <w:r w:rsidR="003758AF" w:rsidRPr="00276630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5B2DD702" w14:textId="77777777" w:rsidR="004F6B28" w:rsidRDefault="004F6B28" w:rsidP="005B6A9D">
      <w:pPr>
        <w:numPr>
          <w:ilvl w:val="0"/>
          <w:numId w:val="3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Telefon kontaktowy</w:t>
      </w:r>
    </w:p>
    <w:p w14:paraId="089E4671" w14:textId="77777777" w:rsidR="005B6A9D" w:rsidRDefault="000E38D8" w:rsidP="003758AF">
      <w:p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</w:t>
      </w:r>
      <w:r w:rsidR="003758AF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3B0100F1" w14:textId="77777777" w:rsidR="000E38D8" w:rsidRDefault="000E38D8" w:rsidP="005B6A9D">
      <w:pPr>
        <w:numPr>
          <w:ilvl w:val="0"/>
          <w:numId w:val="3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E-mail</w:t>
      </w:r>
    </w:p>
    <w:p w14:paraId="308DF79E" w14:textId="77777777" w:rsidR="005B6A9D" w:rsidRDefault="000E38D8" w:rsidP="003758AF">
      <w:p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</w:t>
      </w:r>
      <w:r w:rsidR="003758AF" w:rsidRPr="00276630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5161289C" w14:textId="77777777" w:rsidR="000E38D8" w:rsidRDefault="00691AD6" w:rsidP="005B6A9D">
      <w:pPr>
        <w:numPr>
          <w:ilvl w:val="0"/>
          <w:numId w:val="3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Zakład pracy</w:t>
      </w:r>
    </w:p>
    <w:p w14:paraId="175FDC10" w14:textId="77777777" w:rsidR="004F6B28" w:rsidRDefault="00691AD6" w:rsidP="004F6B28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</w:t>
      </w:r>
    </w:p>
    <w:p w14:paraId="538A2129" w14:textId="77777777" w:rsidR="000B63ED" w:rsidRPr="000B63ED" w:rsidRDefault="000B63ED" w:rsidP="004F6B28">
      <w:pPr>
        <w:rPr>
          <w:rFonts w:ascii="Times New Roman" w:hAnsi="Times New Roman"/>
          <w:color w:val="000000"/>
          <w:sz w:val="24"/>
          <w:szCs w:val="24"/>
        </w:rPr>
      </w:pPr>
    </w:p>
    <w:p w14:paraId="75270971" w14:textId="77777777" w:rsidR="00691AD6" w:rsidRDefault="00691AD6" w:rsidP="00691AD6">
      <w:pPr>
        <w:numPr>
          <w:ilvl w:val="0"/>
          <w:numId w:val="4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lastRenderedPageBreak/>
        <w:t xml:space="preserve">Imię i </w:t>
      </w:r>
      <w:r w:rsidRPr="00276630">
        <w:rPr>
          <w:rFonts w:ascii="Times New Roman" w:hAnsi="Times New Roman"/>
          <w:color w:val="000000"/>
          <w:sz w:val="24"/>
          <w:szCs w:val="24"/>
        </w:rPr>
        <w:t xml:space="preserve">nazwisko </w:t>
      </w:r>
      <w:r w:rsidR="00BB7D23">
        <w:rPr>
          <w:rFonts w:ascii="Times New Roman" w:hAnsi="Times New Roman"/>
          <w:color w:val="000000"/>
          <w:sz w:val="24"/>
          <w:szCs w:val="24"/>
        </w:rPr>
        <w:t>ojca</w:t>
      </w:r>
      <w:r w:rsidRPr="00276630">
        <w:rPr>
          <w:rFonts w:ascii="Times New Roman" w:hAnsi="Times New Roman"/>
          <w:color w:val="000000"/>
          <w:sz w:val="24"/>
          <w:szCs w:val="24"/>
        </w:rPr>
        <w:t>/</w:t>
      </w:r>
      <w:r w:rsidR="00BB7D23">
        <w:rPr>
          <w:rFonts w:ascii="Times New Roman" w:hAnsi="Times New Roman"/>
          <w:color w:val="000000"/>
          <w:sz w:val="24"/>
          <w:szCs w:val="24"/>
        </w:rPr>
        <w:t>prawnego opiekuna</w:t>
      </w:r>
    </w:p>
    <w:p w14:paraId="75A2354D" w14:textId="77777777" w:rsidR="00691AD6" w:rsidRPr="00276630" w:rsidRDefault="00691AD6" w:rsidP="00691AD6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</w:t>
      </w:r>
    </w:p>
    <w:p w14:paraId="6AE3B18C" w14:textId="77777777" w:rsidR="00691AD6" w:rsidRDefault="00691AD6" w:rsidP="00691AD6">
      <w:pPr>
        <w:numPr>
          <w:ilvl w:val="0"/>
          <w:numId w:val="4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 xml:space="preserve">Adres </w:t>
      </w:r>
      <w:r>
        <w:rPr>
          <w:rFonts w:ascii="Times New Roman" w:hAnsi="Times New Roman"/>
          <w:color w:val="000000"/>
          <w:sz w:val="24"/>
          <w:szCs w:val="24"/>
        </w:rPr>
        <w:t>zamieszkania/zameldowania (</w:t>
      </w:r>
      <w:r w:rsidRPr="000E38D8">
        <w:rPr>
          <w:rFonts w:ascii="Times New Roman" w:hAnsi="Times New Roman"/>
          <w:color w:val="000000"/>
          <w:sz w:val="24"/>
          <w:szCs w:val="24"/>
        </w:rPr>
        <w:t>jeśli inny niż adres dziecka</w:t>
      </w:r>
      <w:r>
        <w:rPr>
          <w:rFonts w:ascii="Times New Roman" w:hAnsi="Times New Roman"/>
          <w:color w:val="000000"/>
          <w:sz w:val="24"/>
          <w:szCs w:val="24"/>
        </w:rPr>
        <w:t>)</w:t>
      </w:r>
      <w:r w:rsidRPr="00276630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3C1F3B53" w14:textId="77777777" w:rsidR="00691AD6" w:rsidRPr="00276630" w:rsidRDefault="00691AD6" w:rsidP="00691AD6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</w:t>
      </w:r>
    </w:p>
    <w:p w14:paraId="1533B58C" w14:textId="77777777" w:rsidR="00691AD6" w:rsidRDefault="00691AD6" w:rsidP="00691AD6">
      <w:pPr>
        <w:numPr>
          <w:ilvl w:val="0"/>
          <w:numId w:val="4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Telefon kontaktowy</w:t>
      </w:r>
    </w:p>
    <w:p w14:paraId="7BC87FE4" w14:textId="77777777" w:rsidR="00691AD6" w:rsidRPr="00276630" w:rsidRDefault="00691AD6" w:rsidP="00691AD6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</w:t>
      </w:r>
      <w:r w:rsidR="005B6A9D">
        <w:rPr>
          <w:rFonts w:ascii="Times New Roman" w:hAnsi="Times New Roman"/>
          <w:color w:val="000000"/>
          <w:sz w:val="24"/>
          <w:szCs w:val="24"/>
        </w:rPr>
        <w:t>...............................</w:t>
      </w:r>
    </w:p>
    <w:p w14:paraId="55DF4B55" w14:textId="77777777" w:rsidR="00691AD6" w:rsidRDefault="00691AD6" w:rsidP="00691AD6">
      <w:pPr>
        <w:numPr>
          <w:ilvl w:val="0"/>
          <w:numId w:val="4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E-mail</w:t>
      </w:r>
    </w:p>
    <w:p w14:paraId="7259DF4E" w14:textId="77777777" w:rsidR="00691AD6" w:rsidRPr="00276630" w:rsidRDefault="00691AD6" w:rsidP="00691AD6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</w:t>
      </w:r>
    </w:p>
    <w:p w14:paraId="7CD8B4F5" w14:textId="77777777" w:rsidR="00691AD6" w:rsidRDefault="00691AD6" w:rsidP="00691AD6">
      <w:pPr>
        <w:numPr>
          <w:ilvl w:val="0"/>
          <w:numId w:val="4"/>
        </w:numPr>
        <w:ind w:left="284" w:hanging="284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Zakład pracy</w:t>
      </w:r>
    </w:p>
    <w:p w14:paraId="20A32480" w14:textId="77777777" w:rsidR="003758AF" w:rsidRDefault="00691AD6" w:rsidP="004F6B28">
      <w:pPr>
        <w:rPr>
          <w:rFonts w:ascii="Times New Roman" w:hAnsi="Times New Roman"/>
          <w:color w:val="000000"/>
          <w:sz w:val="24"/>
          <w:szCs w:val="24"/>
        </w:rPr>
        <w:sectPr w:rsidR="003758AF" w:rsidSect="00791F0C">
          <w:type w:val="continuous"/>
          <w:pgSz w:w="11906" w:h="16838"/>
          <w:pgMar w:top="1417" w:right="1417" w:bottom="1417" w:left="1417" w:header="426" w:footer="708" w:gutter="0"/>
          <w:cols w:num="2" w:space="709"/>
          <w:docGrid w:linePitch="360"/>
        </w:sectPr>
      </w:pPr>
      <w:r w:rsidRPr="00691AD6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 w:rsidR="005B6A9D">
        <w:rPr>
          <w:rFonts w:ascii="Times New Roman" w:hAnsi="Times New Roman"/>
          <w:color w:val="000000"/>
          <w:sz w:val="24"/>
          <w:szCs w:val="24"/>
        </w:rPr>
        <w:t>...</w:t>
      </w:r>
      <w:r w:rsidR="002B6973">
        <w:rPr>
          <w:rFonts w:ascii="Times New Roman" w:hAnsi="Times New Roman"/>
          <w:color w:val="000000"/>
          <w:sz w:val="24"/>
          <w:szCs w:val="24"/>
        </w:rPr>
        <w:t>...</w:t>
      </w:r>
    </w:p>
    <w:p w14:paraId="2DBC01F7" w14:textId="77777777" w:rsidR="00030777" w:rsidRPr="004F65E7" w:rsidRDefault="00030777" w:rsidP="00030777">
      <w:pPr>
        <w:widowControl w:val="0"/>
        <w:shd w:val="clear" w:color="auto" w:fill="FFFFFF"/>
        <w:spacing w:before="43" w:line="360" w:lineRule="auto"/>
        <w:ind w:left="24"/>
        <w:jc w:val="center"/>
        <w:rPr>
          <w:rFonts w:ascii="Times New Roman" w:hAnsi="Times New Roman"/>
          <w:b/>
          <w:sz w:val="24"/>
          <w:szCs w:val="24"/>
        </w:rPr>
      </w:pPr>
      <w:r w:rsidRPr="004F65E7">
        <w:rPr>
          <w:rFonts w:ascii="Times New Roman" w:hAnsi="Times New Roman"/>
          <w:b/>
          <w:sz w:val="24"/>
          <w:szCs w:val="24"/>
        </w:rPr>
        <w:lastRenderedPageBreak/>
        <w:t>Deklarowany czas pobytu dziecka</w:t>
      </w:r>
    </w:p>
    <w:p w14:paraId="20A434CD" w14:textId="77777777" w:rsidR="00806C88" w:rsidRPr="000B63ED" w:rsidRDefault="00030777" w:rsidP="000B63ED">
      <w:pPr>
        <w:widowControl w:val="0"/>
        <w:shd w:val="clear" w:color="auto" w:fill="FFFFFF"/>
        <w:spacing w:before="43" w:line="360" w:lineRule="auto"/>
        <w:ind w:left="24"/>
        <w:rPr>
          <w:rFonts w:ascii="Times New Roman" w:hAnsi="Times New Roman"/>
          <w:sz w:val="24"/>
          <w:szCs w:val="24"/>
        </w:rPr>
      </w:pPr>
      <w:r w:rsidRPr="004F65E7">
        <w:rPr>
          <w:rFonts w:ascii="Times New Roman" w:hAnsi="Times New Roman"/>
          <w:sz w:val="24"/>
          <w:szCs w:val="24"/>
        </w:rPr>
        <w:t>Przewidywany dzienny czas pobytu dziecka od godz. ........................... do godz. .................</w:t>
      </w:r>
      <w:r w:rsidR="004F65E7">
        <w:rPr>
          <w:rFonts w:ascii="Times New Roman" w:hAnsi="Times New Roman"/>
          <w:sz w:val="24"/>
          <w:szCs w:val="24"/>
        </w:rPr>
        <w:t>....</w:t>
      </w:r>
    </w:p>
    <w:p w14:paraId="568A6EAB" w14:textId="77777777" w:rsidR="00650C28" w:rsidRPr="00650C28" w:rsidRDefault="00650C28" w:rsidP="00862CB0">
      <w:pPr>
        <w:widowControl w:val="0"/>
        <w:shd w:val="clear" w:color="auto" w:fill="FFFFFF"/>
        <w:spacing w:before="43" w:line="360" w:lineRule="auto"/>
        <w:ind w:left="24"/>
        <w:jc w:val="center"/>
        <w:rPr>
          <w:rFonts w:ascii="Times New Roman" w:hAnsi="Times New Roman"/>
          <w:b/>
          <w:sz w:val="4"/>
          <w:szCs w:val="4"/>
        </w:rPr>
      </w:pPr>
    </w:p>
    <w:p w14:paraId="17C479EE" w14:textId="77777777" w:rsidR="00F63A3A" w:rsidRDefault="00F63A3A" w:rsidP="00862CB0">
      <w:pPr>
        <w:widowControl w:val="0"/>
        <w:shd w:val="clear" w:color="auto" w:fill="FFFFFF"/>
        <w:spacing w:before="43" w:line="360" w:lineRule="auto"/>
        <w:ind w:left="24"/>
        <w:jc w:val="center"/>
        <w:rPr>
          <w:rFonts w:ascii="Times New Roman" w:hAnsi="Times New Roman"/>
          <w:b/>
          <w:sz w:val="24"/>
          <w:szCs w:val="24"/>
        </w:rPr>
      </w:pPr>
    </w:p>
    <w:p w14:paraId="678650D6" w14:textId="77777777" w:rsidR="00F63A3A" w:rsidRDefault="00F63A3A" w:rsidP="00862CB0">
      <w:pPr>
        <w:widowControl w:val="0"/>
        <w:shd w:val="clear" w:color="auto" w:fill="FFFFFF"/>
        <w:spacing w:before="43" w:line="360" w:lineRule="auto"/>
        <w:ind w:left="24"/>
        <w:jc w:val="center"/>
        <w:rPr>
          <w:rFonts w:ascii="Times New Roman" w:hAnsi="Times New Roman"/>
          <w:b/>
          <w:sz w:val="24"/>
          <w:szCs w:val="24"/>
        </w:rPr>
      </w:pPr>
    </w:p>
    <w:p w14:paraId="26D8167B" w14:textId="77777777" w:rsidR="00F63A3A" w:rsidRDefault="00F63A3A" w:rsidP="00862CB0">
      <w:pPr>
        <w:widowControl w:val="0"/>
        <w:shd w:val="clear" w:color="auto" w:fill="FFFFFF"/>
        <w:spacing w:before="43" w:line="360" w:lineRule="auto"/>
        <w:ind w:left="24"/>
        <w:jc w:val="center"/>
        <w:rPr>
          <w:rFonts w:ascii="Times New Roman" w:hAnsi="Times New Roman"/>
          <w:b/>
          <w:sz w:val="24"/>
          <w:szCs w:val="24"/>
        </w:rPr>
      </w:pPr>
    </w:p>
    <w:p w14:paraId="3D8FABD0" w14:textId="77777777" w:rsidR="00291D53" w:rsidRDefault="00291D53" w:rsidP="00C77130">
      <w:pPr>
        <w:widowControl w:val="0"/>
        <w:shd w:val="clear" w:color="auto" w:fill="FFFFFF"/>
        <w:spacing w:before="43" w:line="360" w:lineRule="auto"/>
        <w:rPr>
          <w:rFonts w:ascii="Times New Roman" w:hAnsi="Times New Roman"/>
          <w:b/>
          <w:sz w:val="24"/>
          <w:szCs w:val="24"/>
        </w:rPr>
      </w:pPr>
    </w:p>
    <w:p w14:paraId="4BBF1D5C" w14:textId="77777777" w:rsidR="006F4B46" w:rsidRDefault="006F4B46" w:rsidP="00862CB0">
      <w:pPr>
        <w:widowControl w:val="0"/>
        <w:shd w:val="clear" w:color="auto" w:fill="FFFFFF"/>
        <w:spacing w:before="43" w:line="360" w:lineRule="auto"/>
        <w:ind w:left="24"/>
        <w:jc w:val="center"/>
        <w:rPr>
          <w:rFonts w:ascii="Times New Roman" w:hAnsi="Times New Roman"/>
          <w:b/>
          <w:sz w:val="24"/>
          <w:szCs w:val="24"/>
        </w:rPr>
      </w:pPr>
      <w:r w:rsidRPr="006F4B46">
        <w:rPr>
          <w:rFonts w:ascii="Times New Roman" w:hAnsi="Times New Roman"/>
          <w:b/>
          <w:sz w:val="24"/>
          <w:szCs w:val="24"/>
        </w:rPr>
        <w:lastRenderedPageBreak/>
        <w:t>Upoważnienie d</w:t>
      </w:r>
      <w:r>
        <w:rPr>
          <w:rFonts w:ascii="Times New Roman" w:hAnsi="Times New Roman"/>
          <w:b/>
          <w:sz w:val="24"/>
          <w:szCs w:val="24"/>
        </w:rPr>
        <w:t>o odbioru dziecka z przedszkola</w:t>
      </w:r>
    </w:p>
    <w:p w14:paraId="7DD6213E" w14:textId="77777777" w:rsidR="00862CB0" w:rsidRPr="00806C88" w:rsidRDefault="00862CB0" w:rsidP="00862CB0">
      <w:pPr>
        <w:widowControl w:val="0"/>
        <w:shd w:val="clear" w:color="auto" w:fill="FFFFFF"/>
        <w:spacing w:before="43" w:line="360" w:lineRule="auto"/>
        <w:ind w:left="24"/>
        <w:rPr>
          <w:rFonts w:ascii="Times New Roman" w:hAnsi="Times New Roman"/>
          <w:sz w:val="24"/>
          <w:szCs w:val="24"/>
        </w:rPr>
      </w:pPr>
      <w:r w:rsidRPr="00806C88">
        <w:rPr>
          <w:rFonts w:ascii="Times New Roman" w:hAnsi="Times New Roman"/>
          <w:sz w:val="24"/>
          <w:szCs w:val="24"/>
        </w:rPr>
        <w:t>Upoważniam do odbioru dziecka z przedszkola niżej wymienione osoby (dorosłe):</w:t>
      </w:r>
    </w:p>
    <w:p w14:paraId="1AC64B06" w14:textId="77777777" w:rsidR="00E27CD5" w:rsidRPr="00276630" w:rsidRDefault="00E27CD5" w:rsidP="00DF5C0A">
      <w:pPr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4438F6A0" w14:textId="77777777" w:rsidR="00862CB0" w:rsidRPr="00DF5C0A" w:rsidRDefault="00862CB0" w:rsidP="00DF5C0A">
      <w:pPr>
        <w:widowControl w:val="0"/>
        <w:shd w:val="clear" w:color="auto" w:fill="FFFFFF"/>
        <w:spacing w:before="43" w:after="0" w:line="240" w:lineRule="auto"/>
        <w:ind w:left="24"/>
        <w:rPr>
          <w:rFonts w:ascii="Times New Roman" w:hAnsi="Times New Roman"/>
          <w:sz w:val="20"/>
          <w:szCs w:val="20"/>
        </w:rPr>
      </w:pPr>
      <w:r w:rsidRPr="00DF5C0A">
        <w:rPr>
          <w:rFonts w:ascii="Times New Roman" w:hAnsi="Times New Roman"/>
          <w:sz w:val="20"/>
          <w:szCs w:val="20"/>
        </w:rPr>
        <w:t xml:space="preserve"> Imię i nazwisko </w:t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</w:r>
      <w:r w:rsidR="00E27CD5" w:rsidRPr="00DF5C0A">
        <w:rPr>
          <w:rFonts w:ascii="Times New Roman" w:hAnsi="Times New Roman"/>
          <w:sz w:val="20"/>
          <w:szCs w:val="20"/>
        </w:rPr>
        <w:t xml:space="preserve">seria i </w:t>
      </w:r>
      <w:r w:rsidRPr="00DF5C0A">
        <w:rPr>
          <w:rFonts w:ascii="Times New Roman" w:hAnsi="Times New Roman"/>
          <w:sz w:val="20"/>
          <w:szCs w:val="20"/>
        </w:rPr>
        <w:t xml:space="preserve">nr dowodu osobistego </w:t>
      </w:r>
      <w:r w:rsidRPr="00DF5C0A">
        <w:rPr>
          <w:rFonts w:ascii="Times New Roman" w:hAnsi="Times New Roman"/>
          <w:sz w:val="20"/>
          <w:szCs w:val="20"/>
        </w:rPr>
        <w:tab/>
        <w:t xml:space="preserve">    </w:t>
      </w:r>
      <w:r w:rsidR="00E27CD5" w:rsidRPr="00DF5C0A">
        <w:rPr>
          <w:rFonts w:ascii="Times New Roman" w:hAnsi="Times New Roman"/>
          <w:sz w:val="20"/>
          <w:szCs w:val="20"/>
        </w:rPr>
        <w:tab/>
      </w:r>
      <w:r w:rsidR="00E27CD5"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 xml:space="preserve"> telefon</w:t>
      </w:r>
    </w:p>
    <w:p w14:paraId="60FAD27F" w14:textId="77777777" w:rsidR="00DF5C0A" w:rsidRDefault="00DF5C0A" w:rsidP="00DF5C0A">
      <w:pPr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585A42F9" w14:textId="7E857588" w:rsidR="00E27CD5" w:rsidRPr="00276630" w:rsidRDefault="00E27CD5" w:rsidP="00DF5C0A">
      <w:pPr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19C8250C" w14:textId="77777777" w:rsidR="00E27CD5" w:rsidRPr="00DF5C0A" w:rsidRDefault="00E27CD5" w:rsidP="00DF5C0A">
      <w:pPr>
        <w:widowControl w:val="0"/>
        <w:shd w:val="clear" w:color="auto" w:fill="FFFFFF"/>
        <w:spacing w:before="43" w:after="0" w:line="240" w:lineRule="auto"/>
        <w:ind w:left="24"/>
        <w:rPr>
          <w:rFonts w:ascii="Times New Roman" w:hAnsi="Times New Roman"/>
          <w:sz w:val="20"/>
          <w:szCs w:val="20"/>
        </w:rPr>
      </w:pPr>
      <w:r w:rsidRPr="00DF5C0A">
        <w:rPr>
          <w:rFonts w:ascii="Times New Roman" w:hAnsi="Times New Roman"/>
          <w:sz w:val="20"/>
          <w:szCs w:val="20"/>
        </w:rPr>
        <w:t xml:space="preserve"> Imię i nazwisko </w:t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  <w:t xml:space="preserve">seria i nr dowodu osobistego </w:t>
      </w:r>
      <w:r w:rsidRPr="00DF5C0A">
        <w:rPr>
          <w:rFonts w:ascii="Times New Roman" w:hAnsi="Times New Roman"/>
          <w:sz w:val="20"/>
          <w:szCs w:val="20"/>
        </w:rPr>
        <w:tab/>
        <w:t xml:space="preserve">    </w:t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  <w:t xml:space="preserve"> telefon</w:t>
      </w:r>
    </w:p>
    <w:p w14:paraId="355EB6DE" w14:textId="77777777" w:rsidR="00DF5C0A" w:rsidRDefault="00DF5C0A" w:rsidP="00DF5C0A">
      <w:pPr>
        <w:spacing w:after="0"/>
        <w:rPr>
          <w:rFonts w:ascii="Times New Roman" w:hAnsi="Times New Roman"/>
          <w:color w:val="000000"/>
          <w:sz w:val="24"/>
          <w:szCs w:val="24"/>
        </w:rPr>
      </w:pPr>
    </w:p>
    <w:p w14:paraId="2E4207FD" w14:textId="116A4827" w:rsidR="00E27CD5" w:rsidRPr="00276630" w:rsidRDefault="00E27CD5" w:rsidP="00DF5C0A">
      <w:pPr>
        <w:spacing w:after="0"/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36394B74" w14:textId="77777777" w:rsidR="00E27CD5" w:rsidRPr="00DF5C0A" w:rsidRDefault="00E27CD5" w:rsidP="00DF5C0A">
      <w:pPr>
        <w:widowControl w:val="0"/>
        <w:shd w:val="clear" w:color="auto" w:fill="FFFFFF"/>
        <w:spacing w:before="43" w:after="0" w:line="360" w:lineRule="auto"/>
        <w:ind w:left="24"/>
        <w:rPr>
          <w:rFonts w:ascii="Times New Roman" w:hAnsi="Times New Roman"/>
          <w:sz w:val="20"/>
          <w:szCs w:val="20"/>
        </w:rPr>
      </w:pPr>
      <w:r w:rsidRPr="00DF5C0A">
        <w:rPr>
          <w:rFonts w:ascii="Times New Roman" w:hAnsi="Times New Roman"/>
          <w:sz w:val="20"/>
          <w:szCs w:val="20"/>
        </w:rPr>
        <w:t xml:space="preserve"> Imię i nazwisko </w:t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  <w:t xml:space="preserve">seria i nr dowodu osobistego </w:t>
      </w:r>
      <w:r w:rsidRPr="00DF5C0A">
        <w:rPr>
          <w:rFonts w:ascii="Times New Roman" w:hAnsi="Times New Roman"/>
          <w:sz w:val="20"/>
          <w:szCs w:val="20"/>
        </w:rPr>
        <w:tab/>
        <w:t xml:space="preserve">    </w:t>
      </w:r>
      <w:r w:rsidRPr="00DF5C0A">
        <w:rPr>
          <w:rFonts w:ascii="Times New Roman" w:hAnsi="Times New Roman"/>
          <w:sz w:val="20"/>
          <w:szCs w:val="20"/>
        </w:rPr>
        <w:tab/>
      </w:r>
      <w:r w:rsidRPr="00DF5C0A">
        <w:rPr>
          <w:rFonts w:ascii="Times New Roman" w:hAnsi="Times New Roman"/>
          <w:sz w:val="20"/>
          <w:szCs w:val="20"/>
        </w:rPr>
        <w:tab/>
        <w:t xml:space="preserve"> telefon</w:t>
      </w:r>
    </w:p>
    <w:p w14:paraId="6EBF33B8" w14:textId="77777777" w:rsidR="00DF5C0A" w:rsidRDefault="00DF5C0A" w:rsidP="000B63ED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F10731D" w14:textId="0D9A2D0E" w:rsidR="00847BDB" w:rsidRDefault="00847BDB" w:rsidP="000B63ED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Zobowiązania rodziców / prawnych opiekunów dziecka</w:t>
      </w:r>
    </w:p>
    <w:p w14:paraId="451CEE6F" w14:textId="38301E8B" w:rsidR="00650C28" w:rsidRDefault="00847BDB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="004F6B28" w:rsidRPr="00276630">
        <w:rPr>
          <w:rFonts w:ascii="Times New Roman" w:hAnsi="Times New Roman"/>
          <w:sz w:val="24"/>
          <w:szCs w:val="24"/>
        </w:rPr>
        <w:t>rzestrzegania postanowień statutu przedszkola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01F3FC6F" w14:textId="29108859" w:rsidR="00650C28" w:rsidRDefault="00650C28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 w:rsidRPr="00650C28">
        <w:rPr>
          <w:rFonts w:ascii="Times New Roman" w:hAnsi="Times New Roman"/>
          <w:sz w:val="24"/>
          <w:szCs w:val="24"/>
        </w:rPr>
        <w:t>Regularnego korzystania przez dziecko z opieki przedszkola i przyprowadzania na zajęcia, co umożliwi pełną realizację podstawy programowej wychowania przedszkolnego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0827D537" w14:textId="73C847BD" w:rsidR="00650C28" w:rsidRDefault="00847BDB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 w:rsidRPr="00650C28">
        <w:rPr>
          <w:rFonts w:ascii="Times New Roman" w:hAnsi="Times New Roman"/>
          <w:sz w:val="24"/>
          <w:szCs w:val="24"/>
        </w:rPr>
        <w:t>Informowania o zmianach</w:t>
      </w:r>
      <w:r w:rsidR="004F6B28" w:rsidRPr="00650C28">
        <w:rPr>
          <w:rFonts w:ascii="Times New Roman" w:hAnsi="Times New Roman"/>
          <w:sz w:val="24"/>
          <w:szCs w:val="24"/>
        </w:rPr>
        <w:t xml:space="preserve"> </w:t>
      </w:r>
      <w:r w:rsidRPr="00650C28">
        <w:rPr>
          <w:rFonts w:ascii="Times New Roman" w:hAnsi="Times New Roman"/>
          <w:sz w:val="24"/>
          <w:szCs w:val="24"/>
        </w:rPr>
        <w:t>informacji zawartych w karcie zgłoszeniowej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7B2B5CDF" w14:textId="6575097B" w:rsidR="00650C28" w:rsidRDefault="00847BDB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 w:rsidRPr="00650C28">
        <w:rPr>
          <w:rFonts w:ascii="Times New Roman" w:hAnsi="Times New Roman"/>
          <w:sz w:val="24"/>
          <w:szCs w:val="24"/>
        </w:rPr>
        <w:t>P</w:t>
      </w:r>
      <w:r w:rsidR="004F6B28" w:rsidRPr="00650C28">
        <w:rPr>
          <w:rFonts w:ascii="Times New Roman" w:hAnsi="Times New Roman"/>
          <w:sz w:val="24"/>
          <w:szCs w:val="24"/>
        </w:rPr>
        <w:t xml:space="preserve">rzyprowadzania do przedszkola tylko </w:t>
      </w:r>
      <w:r w:rsidR="004F6B28" w:rsidRPr="00650C28">
        <w:rPr>
          <w:rFonts w:ascii="Times New Roman" w:hAnsi="Times New Roman"/>
          <w:bCs/>
          <w:sz w:val="24"/>
          <w:szCs w:val="24"/>
        </w:rPr>
        <w:t xml:space="preserve">zdrowego </w:t>
      </w:r>
      <w:r w:rsidR="004F6B28" w:rsidRPr="00650C28">
        <w:rPr>
          <w:rFonts w:ascii="Times New Roman" w:hAnsi="Times New Roman"/>
          <w:sz w:val="24"/>
          <w:szCs w:val="24"/>
        </w:rPr>
        <w:t>dziecka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4996C931" w14:textId="55F99C35" w:rsidR="00650C28" w:rsidRDefault="00847BDB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 w:rsidRPr="00650C28">
        <w:rPr>
          <w:rFonts w:ascii="Times New Roman" w:hAnsi="Times New Roman"/>
          <w:sz w:val="24"/>
          <w:szCs w:val="24"/>
        </w:rPr>
        <w:t>I</w:t>
      </w:r>
      <w:r w:rsidR="004F6B28" w:rsidRPr="00650C28">
        <w:rPr>
          <w:rFonts w:ascii="Times New Roman" w:hAnsi="Times New Roman"/>
          <w:sz w:val="24"/>
          <w:szCs w:val="24"/>
        </w:rPr>
        <w:t>nformowanie o chorobach zakaźnych występujących u dziecka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38B146FA" w14:textId="4FE6A76B" w:rsidR="00650C28" w:rsidRDefault="00847BDB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 w:rsidRPr="00650C28">
        <w:rPr>
          <w:rFonts w:ascii="Times New Roman" w:hAnsi="Times New Roman"/>
          <w:sz w:val="24"/>
          <w:szCs w:val="24"/>
        </w:rPr>
        <w:t>P</w:t>
      </w:r>
      <w:r w:rsidR="004F6B28" w:rsidRPr="00650C28">
        <w:rPr>
          <w:rFonts w:ascii="Times New Roman" w:hAnsi="Times New Roman"/>
          <w:sz w:val="24"/>
          <w:szCs w:val="24"/>
        </w:rPr>
        <w:t>rzyprowadzania i odbierania dziecka z przedszkola osobiście lub przez osobę</w:t>
      </w:r>
      <w:r w:rsidRPr="00650C28">
        <w:rPr>
          <w:rFonts w:ascii="Times New Roman" w:hAnsi="Times New Roman"/>
          <w:sz w:val="24"/>
          <w:szCs w:val="24"/>
        </w:rPr>
        <w:t xml:space="preserve"> </w:t>
      </w:r>
      <w:r w:rsidR="004F6B28" w:rsidRPr="00650C28">
        <w:rPr>
          <w:rFonts w:ascii="Times New Roman" w:hAnsi="Times New Roman"/>
          <w:sz w:val="24"/>
          <w:szCs w:val="24"/>
        </w:rPr>
        <w:t>upoważnioną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03FCA710" w14:textId="665354D6" w:rsidR="004F6B28" w:rsidRPr="00DF5C0A" w:rsidRDefault="00847BDB" w:rsidP="00650C28">
      <w:pPr>
        <w:numPr>
          <w:ilvl w:val="0"/>
          <w:numId w:val="7"/>
        </w:numPr>
        <w:spacing w:after="0" w:line="360" w:lineRule="auto"/>
        <w:ind w:left="714" w:hanging="357"/>
        <w:jc w:val="both"/>
        <w:outlineLvl w:val="0"/>
        <w:rPr>
          <w:rFonts w:ascii="Times New Roman" w:hAnsi="Times New Roman"/>
          <w:sz w:val="24"/>
          <w:szCs w:val="24"/>
        </w:rPr>
      </w:pPr>
      <w:r w:rsidRPr="00650C28">
        <w:rPr>
          <w:rFonts w:ascii="Times New Roman" w:hAnsi="Times New Roman"/>
          <w:sz w:val="24"/>
          <w:szCs w:val="24"/>
        </w:rPr>
        <w:t>Z</w:t>
      </w:r>
      <w:r w:rsidR="004F6B28" w:rsidRPr="00650C28">
        <w:rPr>
          <w:rFonts w:ascii="Times New Roman" w:hAnsi="Times New Roman"/>
          <w:sz w:val="24"/>
          <w:szCs w:val="24"/>
        </w:rPr>
        <w:t xml:space="preserve">apoznawanie się z informacjami umieszczonymi na tablicy ogłoszeń, stronie </w:t>
      </w:r>
      <w:r w:rsidR="004F6B28" w:rsidRPr="00DF5C0A">
        <w:rPr>
          <w:rFonts w:ascii="Times New Roman" w:hAnsi="Times New Roman"/>
          <w:sz w:val="24"/>
          <w:szCs w:val="24"/>
        </w:rPr>
        <w:t>internetowej</w:t>
      </w:r>
      <w:r w:rsidR="00DF5C0A">
        <w:rPr>
          <w:rFonts w:ascii="Times New Roman" w:hAnsi="Times New Roman"/>
          <w:sz w:val="24"/>
          <w:szCs w:val="24"/>
        </w:rPr>
        <w:t>, facebooku:</w:t>
      </w:r>
      <w:r w:rsidRPr="00DF5C0A">
        <w:rPr>
          <w:rFonts w:ascii="Times New Roman" w:hAnsi="Times New Roman"/>
          <w:sz w:val="24"/>
          <w:szCs w:val="24"/>
        </w:rPr>
        <w:t xml:space="preserve"> </w:t>
      </w:r>
      <w:r w:rsidR="00DF5C0A">
        <w:rPr>
          <w:rFonts w:ascii="Times New Roman" w:hAnsi="Times New Roman"/>
          <w:sz w:val="24"/>
          <w:szCs w:val="24"/>
        </w:rPr>
        <w:t xml:space="preserve">Przedszkole SELFIKI-Rodzice </w:t>
      </w:r>
      <w:r w:rsidRPr="00DF5C0A">
        <w:rPr>
          <w:rFonts w:ascii="Times New Roman" w:hAnsi="Times New Roman"/>
          <w:sz w:val="24"/>
          <w:szCs w:val="24"/>
        </w:rPr>
        <w:t>oraz przekazane drogą elektroniczną (e-mail)</w:t>
      </w:r>
      <w:r w:rsidR="00DF5C0A">
        <w:rPr>
          <w:rFonts w:ascii="Times New Roman" w:hAnsi="Times New Roman"/>
          <w:sz w:val="24"/>
          <w:szCs w:val="24"/>
        </w:rPr>
        <w:t>.</w:t>
      </w:r>
    </w:p>
    <w:p w14:paraId="0EA1B3CF" w14:textId="77777777" w:rsidR="00847BDB" w:rsidRPr="00650C28" w:rsidRDefault="00847BDB" w:rsidP="00847BDB">
      <w:pPr>
        <w:autoSpaceDE w:val="0"/>
        <w:autoSpaceDN w:val="0"/>
        <w:adjustRightInd w:val="0"/>
        <w:spacing w:after="0" w:line="360" w:lineRule="auto"/>
        <w:ind w:left="714"/>
        <w:jc w:val="both"/>
        <w:rPr>
          <w:rFonts w:ascii="Times New Roman" w:hAnsi="Times New Roman"/>
          <w:sz w:val="4"/>
          <w:szCs w:val="4"/>
        </w:rPr>
      </w:pPr>
    </w:p>
    <w:p w14:paraId="6C7BB901" w14:textId="77777777" w:rsidR="004F6B28" w:rsidRPr="00276630" w:rsidRDefault="004F6B28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1754D07" w14:textId="77777777" w:rsidR="004F6B28" w:rsidRPr="00E503CA" w:rsidRDefault="00862CB0" w:rsidP="00847BD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503CA">
        <w:rPr>
          <w:rFonts w:ascii="Times New Roman" w:hAnsi="Times New Roman"/>
          <w:b/>
          <w:sz w:val="24"/>
          <w:szCs w:val="24"/>
        </w:rPr>
        <w:t>Inne uwagi rodzica (opiekuna prawnego):</w:t>
      </w:r>
    </w:p>
    <w:p w14:paraId="6C18F482" w14:textId="77777777" w:rsidR="00F44730" w:rsidRPr="00276630" w:rsidRDefault="00F44730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14691FCE" w14:textId="77777777" w:rsidR="00847BDB" w:rsidRPr="00276630" w:rsidRDefault="00847BDB" w:rsidP="00847BDB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1FF5EFFD" w14:textId="77777777" w:rsidR="00847BDB" w:rsidRPr="00276630" w:rsidRDefault="00847BDB" w:rsidP="00847BDB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390481B2" w14:textId="77777777" w:rsidR="00847BDB" w:rsidRPr="00276630" w:rsidRDefault="00847BDB" w:rsidP="00847BDB">
      <w:pPr>
        <w:rPr>
          <w:rFonts w:ascii="Times New Roman" w:hAnsi="Times New Roman"/>
          <w:color w:val="000000"/>
          <w:sz w:val="24"/>
          <w:szCs w:val="24"/>
        </w:rPr>
      </w:pPr>
      <w:r w:rsidRPr="00276630">
        <w:rPr>
          <w:rFonts w:ascii="Times New Roman" w:hAnsi="Times New Roman"/>
          <w:color w:val="000000"/>
          <w:sz w:val="24"/>
          <w:szCs w:val="24"/>
        </w:rPr>
        <w:t>..................................................................................................................................</w:t>
      </w:r>
      <w:r>
        <w:rPr>
          <w:rFonts w:ascii="Times New Roman" w:hAnsi="Times New Roman"/>
          <w:color w:val="000000"/>
          <w:sz w:val="24"/>
          <w:szCs w:val="24"/>
        </w:rPr>
        <w:t>.....................</w:t>
      </w:r>
    </w:p>
    <w:p w14:paraId="7CF059C2" w14:textId="77777777" w:rsidR="00F44730" w:rsidRDefault="00F44730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2BB06E59" w14:textId="025111B9" w:rsidR="00F63A3A" w:rsidRDefault="00F63A3A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7B219B54" w14:textId="5350DD67" w:rsidR="00C77130" w:rsidRDefault="00C77130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04A9AF2" w14:textId="1CDFFE6A" w:rsidR="00C77130" w:rsidRDefault="00C77130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582FDB62" w14:textId="77777777" w:rsidR="00C77130" w:rsidRDefault="00C77130" w:rsidP="004F6B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2A862460" w14:textId="77777777" w:rsidR="0092414C" w:rsidRDefault="0092414C" w:rsidP="005F1371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bookmarkStart w:id="2" w:name="_Hlk519533224"/>
      <w:r w:rsidRPr="0092414C">
        <w:rPr>
          <w:rFonts w:ascii="Times New Roman" w:hAnsi="Times New Roman"/>
          <w:b/>
          <w:bCs/>
          <w:sz w:val="24"/>
          <w:szCs w:val="24"/>
        </w:rPr>
        <w:lastRenderedPageBreak/>
        <w:t xml:space="preserve">Klauzula zgody na przetwarzanie danych osobowych </w:t>
      </w:r>
      <w:r>
        <w:rPr>
          <w:rFonts w:ascii="Times New Roman" w:hAnsi="Times New Roman"/>
          <w:b/>
          <w:bCs/>
          <w:sz w:val="24"/>
          <w:szCs w:val="24"/>
        </w:rPr>
        <w:br/>
      </w:r>
      <w:r w:rsidRPr="0092414C">
        <w:rPr>
          <w:rFonts w:ascii="Times New Roman" w:hAnsi="Times New Roman"/>
          <w:b/>
          <w:bCs/>
          <w:sz w:val="24"/>
          <w:szCs w:val="24"/>
        </w:rPr>
        <w:t>i informacja o prawie do jej cofnięcia</w:t>
      </w:r>
    </w:p>
    <w:p w14:paraId="772E3AC2" w14:textId="77777777" w:rsidR="005464E7" w:rsidRDefault="005464E7" w:rsidP="005F1371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391140B" w14:textId="77777777" w:rsidR="005464E7" w:rsidRDefault="005464E7" w:rsidP="005F1371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2FBAD5AB" w14:textId="0B62A9DF" w:rsidR="008C77AE" w:rsidRPr="00E350DE" w:rsidRDefault="00DC67C7" w:rsidP="00A1676B">
      <w:pPr>
        <w:spacing w:after="0" w:line="312" w:lineRule="auto"/>
        <w:ind w:firstLine="708"/>
        <w:jc w:val="both"/>
        <w:rPr>
          <w:rFonts w:ascii="Times New Roman" w:hAnsi="Times New Roman"/>
        </w:rPr>
      </w:pPr>
      <w:r w:rsidRPr="00E350DE">
        <w:rPr>
          <w:rFonts w:ascii="Times New Roman" w:hAnsi="Times New Roman"/>
        </w:rPr>
        <w:t>Oświadczam, że dane przedłożone w niniejszej karcie</w:t>
      </w:r>
      <w:r w:rsidR="0031642E">
        <w:rPr>
          <w:rFonts w:ascii="Times New Roman" w:hAnsi="Times New Roman"/>
        </w:rPr>
        <w:t xml:space="preserve"> (wraz z załącznikiem)</w:t>
      </w:r>
      <w:r w:rsidRPr="00E350DE">
        <w:rPr>
          <w:rFonts w:ascii="Times New Roman" w:hAnsi="Times New Roman"/>
        </w:rPr>
        <w:t xml:space="preserve"> są zgodne ze stanem faktycznym. </w:t>
      </w:r>
      <w:r w:rsidR="0092414C" w:rsidRPr="0092414C">
        <w:rPr>
          <w:rFonts w:ascii="Times New Roman" w:hAnsi="Times New Roman"/>
        </w:rPr>
        <w:t>Zgodnie z art. 6 ust.</w:t>
      </w:r>
      <w:r w:rsidR="00AE1BFB">
        <w:rPr>
          <w:rFonts w:ascii="Times New Roman" w:hAnsi="Times New Roman"/>
        </w:rPr>
        <w:t>1 lit. a oraz art.9 ust 2 lit a</w:t>
      </w:r>
      <w:r w:rsidR="0092414C" w:rsidRPr="0092414C">
        <w:rPr>
          <w:rFonts w:ascii="Times New Roman" w:hAnsi="Times New Roman"/>
        </w:rPr>
        <w:t xml:space="preserve"> ogólnego rozporządzen</w:t>
      </w:r>
      <w:r w:rsidR="0092414C">
        <w:rPr>
          <w:rFonts w:ascii="Times New Roman" w:hAnsi="Times New Roman"/>
        </w:rPr>
        <w:t xml:space="preserve">ia o ochronie danych osobowych </w:t>
      </w:r>
      <w:r w:rsidR="0092414C" w:rsidRPr="0092414C">
        <w:rPr>
          <w:rFonts w:ascii="Times New Roman" w:hAnsi="Times New Roman"/>
        </w:rPr>
        <w:t xml:space="preserve">z dnia 27 kwietnia 2016 r. (Dz. Urz. UE L </w:t>
      </w:r>
      <w:r w:rsidR="0092414C">
        <w:rPr>
          <w:rFonts w:ascii="Times New Roman" w:hAnsi="Times New Roman"/>
        </w:rPr>
        <w:t xml:space="preserve">119 z 04.05.2016 (RODO) </w:t>
      </w:r>
      <w:r w:rsidR="0092414C" w:rsidRPr="0092414C">
        <w:rPr>
          <w:rFonts w:ascii="Times New Roman" w:hAnsi="Times New Roman"/>
        </w:rPr>
        <w:t>wyrażam zgodę na przetwarzanie</w:t>
      </w:r>
      <w:r w:rsidR="0092414C">
        <w:rPr>
          <w:rFonts w:ascii="Times New Roman" w:hAnsi="Times New Roman"/>
        </w:rPr>
        <w:t xml:space="preserve"> </w:t>
      </w:r>
      <w:r w:rsidRPr="00E350DE">
        <w:rPr>
          <w:rFonts w:ascii="Times New Roman" w:hAnsi="Times New Roman"/>
        </w:rPr>
        <w:t>danych osobowych zawartych w karcie w celu przeprowadzenia procedury rekrutacji do</w:t>
      </w:r>
      <w:r w:rsidR="00AE1BFB" w:rsidRPr="00AE1BFB">
        <w:t xml:space="preserve"> </w:t>
      </w:r>
      <w:r w:rsidR="005208F3" w:rsidRPr="005208F3">
        <w:rPr>
          <w:rFonts w:ascii="Times New Roman" w:hAnsi="Times New Roman"/>
        </w:rPr>
        <w:t xml:space="preserve">Niepublicznego Przedszkola </w:t>
      </w:r>
      <w:r w:rsidR="00A1676B">
        <w:rPr>
          <w:rFonts w:ascii="Times New Roman" w:hAnsi="Times New Roman"/>
        </w:rPr>
        <w:t>Terapeutycznego-</w:t>
      </w:r>
      <w:r w:rsidR="005208F3" w:rsidRPr="005208F3">
        <w:rPr>
          <w:rFonts w:ascii="Times New Roman" w:hAnsi="Times New Roman"/>
        </w:rPr>
        <w:t xml:space="preserve"> </w:t>
      </w:r>
      <w:r w:rsidR="00A1676B">
        <w:rPr>
          <w:rFonts w:ascii="Times New Roman" w:hAnsi="Times New Roman"/>
        </w:rPr>
        <w:t>„</w:t>
      </w:r>
      <w:r w:rsidR="005208F3" w:rsidRPr="005208F3">
        <w:rPr>
          <w:rFonts w:ascii="Times New Roman" w:hAnsi="Times New Roman"/>
        </w:rPr>
        <w:t>SELFIKI</w:t>
      </w:r>
      <w:r w:rsidR="00A1676B">
        <w:rPr>
          <w:rFonts w:ascii="Times New Roman" w:hAnsi="Times New Roman"/>
        </w:rPr>
        <w:t>”</w:t>
      </w:r>
      <w:r w:rsidRPr="00E350DE">
        <w:rPr>
          <w:rFonts w:ascii="Times New Roman" w:hAnsi="Times New Roman"/>
        </w:rPr>
        <w:t>. W przypadku zakończenia rekrutacji z wynikiem pozytywnym wyrażam zgodę na wykorzystywanie danych w celach s</w:t>
      </w:r>
      <w:r w:rsidR="0092414C">
        <w:rPr>
          <w:rFonts w:ascii="Times New Roman" w:hAnsi="Times New Roman"/>
        </w:rPr>
        <w:t>tatystycznych, edukacyjnych, ponadto</w:t>
      </w:r>
      <w:r w:rsidRPr="00E350DE">
        <w:rPr>
          <w:rFonts w:ascii="Times New Roman" w:hAnsi="Times New Roman"/>
        </w:rPr>
        <w:t xml:space="preserve"> w sprawach związanych z realizacją zadań statutowych przedszkola</w:t>
      </w:r>
      <w:r w:rsidR="007A065C">
        <w:rPr>
          <w:rFonts w:ascii="Times New Roman" w:hAnsi="Times New Roman"/>
        </w:rPr>
        <w:t xml:space="preserve"> oraz </w:t>
      </w:r>
      <w:r w:rsidR="00291D53">
        <w:rPr>
          <w:rFonts w:ascii="Times New Roman" w:hAnsi="Times New Roman"/>
        </w:rPr>
        <w:t>z działaniami</w:t>
      </w:r>
      <w:r w:rsidR="007A065C">
        <w:rPr>
          <w:rFonts w:ascii="Times New Roman" w:hAnsi="Times New Roman"/>
        </w:rPr>
        <w:t xml:space="preserve"> </w:t>
      </w:r>
      <w:r w:rsidR="005208F3" w:rsidRPr="00A1676B">
        <w:rPr>
          <w:rFonts w:ascii="Times New Roman" w:hAnsi="Times New Roman"/>
        </w:rPr>
        <w:t>Niepubliczne</w:t>
      </w:r>
      <w:r w:rsidR="00291D53" w:rsidRPr="00A1676B">
        <w:rPr>
          <w:rFonts w:ascii="Times New Roman" w:hAnsi="Times New Roman"/>
        </w:rPr>
        <w:t>go</w:t>
      </w:r>
      <w:r w:rsidR="005208F3" w:rsidRPr="00A1676B">
        <w:rPr>
          <w:rFonts w:ascii="Times New Roman" w:hAnsi="Times New Roman"/>
        </w:rPr>
        <w:t xml:space="preserve"> Przedszkol</w:t>
      </w:r>
      <w:r w:rsidR="00291D53" w:rsidRPr="00A1676B">
        <w:rPr>
          <w:rFonts w:ascii="Times New Roman" w:hAnsi="Times New Roman"/>
        </w:rPr>
        <w:t>a</w:t>
      </w:r>
      <w:r w:rsidR="005208F3" w:rsidRPr="00A1676B">
        <w:rPr>
          <w:rFonts w:ascii="Times New Roman" w:hAnsi="Times New Roman"/>
        </w:rPr>
        <w:t xml:space="preserve"> </w:t>
      </w:r>
      <w:r w:rsidR="00A1676B" w:rsidRPr="00A1676B">
        <w:rPr>
          <w:rFonts w:ascii="Times New Roman" w:hAnsi="Times New Roman"/>
        </w:rPr>
        <w:t>Terapeutycznego</w:t>
      </w:r>
      <w:r w:rsidR="00A1676B">
        <w:rPr>
          <w:rFonts w:ascii="Times New Roman" w:hAnsi="Times New Roman"/>
        </w:rPr>
        <w:t xml:space="preserve"> </w:t>
      </w:r>
      <w:r w:rsidR="00A1676B" w:rsidRPr="00A1676B">
        <w:rPr>
          <w:rFonts w:ascii="Times New Roman" w:hAnsi="Times New Roman"/>
        </w:rPr>
        <w:t>–</w:t>
      </w:r>
      <w:r w:rsidR="00291D53" w:rsidRPr="00A1676B">
        <w:rPr>
          <w:rFonts w:ascii="Times New Roman" w:hAnsi="Times New Roman"/>
        </w:rPr>
        <w:t xml:space="preserve"> </w:t>
      </w:r>
      <w:r w:rsidR="00A1676B" w:rsidRPr="00A1676B">
        <w:rPr>
          <w:rFonts w:ascii="Times New Roman" w:hAnsi="Times New Roman"/>
        </w:rPr>
        <w:t>„</w:t>
      </w:r>
      <w:r w:rsidR="00291D53" w:rsidRPr="00A1676B">
        <w:rPr>
          <w:rFonts w:ascii="Times New Roman" w:hAnsi="Times New Roman"/>
        </w:rPr>
        <w:t>SELFIKI</w:t>
      </w:r>
      <w:r w:rsidR="00A1676B" w:rsidRPr="00A1676B">
        <w:rPr>
          <w:rFonts w:ascii="Times New Roman" w:hAnsi="Times New Roman"/>
        </w:rPr>
        <w:t>”</w:t>
      </w:r>
      <w:r w:rsidR="00291D53" w:rsidRPr="00A1676B">
        <w:rPr>
          <w:rFonts w:ascii="Times New Roman" w:hAnsi="Times New Roman"/>
        </w:rPr>
        <w:t>.</w:t>
      </w:r>
    </w:p>
    <w:p w14:paraId="2DA3DBA3" w14:textId="77777777" w:rsidR="00E350DE" w:rsidRDefault="00E350DE" w:rsidP="00E350DE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22DBFE1" w14:textId="77777777" w:rsidR="0092414C" w:rsidRPr="000B63ED" w:rsidRDefault="0092414C" w:rsidP="00A1676B">
      <w:pPr>
        <w:spacing w:after="0" w:line="288" w:lineRule="auto"/>
        <w:ind w:firstLine="708"/>
        <w:jc w:val="both"/>
        <w:rPr>
          <w:rFonts w:ascii="Times New Roman" w:hAnsi="Times New Roman"/>
        </w:rPr>
      </w:pPr>
      <w:r w:rsidRPr="0092414C">
        <w:rPr>
          <w:rFonts w:ascii="Times New Roman" w:hAnsi="Times New Roman"/>
        </w:rPr>
        <w:t>Ponadto oświadczam, że zostałem poinformowany, iż w dowolnym momencie przysługuje mi prawo do wycofania zgody na przetwarzanie danych osobowych. Cofnięcie zgody nie będzie wpływać na zgodność z prawem przetwarzania, którego dokonano na podstawie zgody przed jej wycofaniem.</w:t>
      </w:r>
    </w:p>
    <w:p w14:paraId="3026CF0A" w14:textId="77777777" w:rsidR="000C58AA" w:rsidRDefault="000C58AA" w:rsidP="00E350DE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BE1843B" w14:textId="77777777" w:rsidR="00E350DE" w:rsidRDefault="00E350DE" w:rsidP="00E350DE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276630">
        <w:rPr>
          <w:rFonts w:ascii="Times New Roman" w:hAnsi="Times New Roman"/>
          <w:sz w:val="24"/>
          <w:szCs w:val="24"/>
        </w:rPr>
        <w:t>………</w:t>
      </w:r>
      <w:r>
        <w:rPr>
          <w:rFonts w:ascii="Times New Roman" w:hAnsi="Times New Roman"/>
          <w:sz w:val="24"/>
          <w:szCs w:val="24"/>
        </w:rPr>
        <w:t xml:space="preserve">……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………………………</w:t>
      </w:r>
      <w:r>
        <w:rPr>
          <w:rFonts w:ascii="Times New Roman" w:hAnsi="Times New Roman"/>
          <w:sz w:val="24"/>
          <w:szCs w:val="24"/>
        </w:rPr>
        <w:tab/>
        <w:t>……………………</w:t>
      </w:r>
    </w:p>
    <w:p w14:paraId="759AB4DB" w14:textId="77777777" w:rsidR="00E350DE" w:rsidRDefault="00E350DE" w:rsidP="00E350DE">
      <w:pPr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d</w:t>
      </w:r>
      <w:r w:rsidRPr="00276630">
        <w:rPr>
          <w:rFonts w:ascii="Times New Roman" w:hAnsi="Times New Roman"/>
          <w:sz w:val="24"/>
          <w:szCs w:val="24"/>
        </w:rPr>
        <w:t xml:space="preserve">ata             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 w:rsidRPr="00276630">
        <w:rPr>
          <w:rFonts w:ascii="Times New Roman" w:hAnsi="Times New Roman"/>
          <w:sz w:val="24"/>
          <w:szCs w:val="24"/>
        </w:rPr>
        <w:t>podpis matki/</w:t>
      </w:r>
      <w:r w:rsidRPr="009524A5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  <w:t xml:space="preserve">       </w:t>
      </w:r>
      <w:r w:rsidRPr="00276630">
        <w:rPr>
          <w:rFonts w:ascii="Times New Roman" w:hAnsi="Times New Roman"/>
          <w:sz w:val="24"/>
          <w:szCs w:val="24"/>
        </w:rPr>
        <w:t>podpis ojca/</w:t>
      </w:r>
    </w:p>
    <w:p w14:paraId="4B192534" w14:textId="77777777" w:rsidR="005F1371" w:rsidRDefault="00E350DE" w:rsidP="000B63ED">
      <w:pPr>
        <w:spacing w:after="0" w:line="240" w:lineRule="auto"/>
        <w:ind w:left="3540" w:firstLine="708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     prawnej </w:t>
      </w:r>
      <w:r w:rsidRPr="00276630">
        <w:rPr>
          <w:rFonts w:ascii="Times New Roman" w:hAnsi="Times New Roman"/>
          <w:color w:val="000000"/>
          <w:sz w:val="24"/>
          <w:szCs w:val="24"/>
        </w:rPr>
        <w:t>opiekunki</w:t>
      </w: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  <w:t>prawnego opiekuna</w:t>
      </w:r>
    </w:p>
    <w:p w14:paraId="346D231B" w14:textId="77777777" w:rsidR="00A1676B" w:rsidRDefault="00A1676B" w:rsidP="0092414C">
      <w:pPr>
        <w:pStyle w:val="Nagwek1"/>
        <w:rPr>
          <w:sz w:val="22"/>
          <w:szCs w:val="22"/>
        </w:rPr>
      </w:pPr>
    </w:p>
    <w:p w14:paraId="1EB5083F" w14:textId="631B9698" w:rsidR="0092414C" w:rsidRPr="0092414C" w:rsidRDefault="0092414C" w:rsidP="0092414C">
      <w:pPr>
        <w:pStyle w:val="Nagwek1"/>
        <w:rPr>
          <w:sz w:val="22"/>
          <w:szCs w:val="22"/>
        </w:rPr>
      </w:pPr>
      <w:r w:rsidRPr="0092414C">
        <w:rPr>
          <w:sz w:val="22"/>
          <w:szCs w:val="22"/>
        </w:rPr>
        <w:t>Informacja o prawie cofnięcia zgody</w:t>
      </w:r>
    </w:p>
    <w:p w14:paraId="220A0FE3" w14:textId="77777777" w:rsidR="0092414C" w:rsidRPr="0092414C" w:rsidRDefault="0092414C" w:rsidP="00A1676B">
      <w:pPr>
        <w:spacing w:before="120" w:after="120"/>
        <w:ind w:firstLine="708"/>
        <w:jc w:val="both"/>
        <w:rPr>
          <w:rFonts w:ascii="Times New Roman" w:hAnsi="Times New Roman"/>
        </w:rPr>
      </w:pPr>
      <w:r w:rsidRPr="0092414C">
        <w:rPr>
          <w:rFonts w:ascii="Times New Roman" w:hAnsi="Times New Roman"/>
        </w:rPr>
        <w:t>W dowolnym momencie przysługuje Pani/Panu prawo do wycofania zgody na przetwarzanie Pani/Pana danych osobowych. Cofnięcie zgody nie będzie wpływać na zgodność z prawem przetwarzania, którego dokonano na podstawie zgody przed jej wycofaniem.</w:t>
      </w:r>
    </w:p>
    <w:p w14:paraId="77103760" w14:textId="77777777" w:rsidR="000C58AA" w:rsidRDefault="000C58AA" w:rsidP="0092414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4295BC1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01B1DAF3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F295BF8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0B9FBB6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49FA2B97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D671BB8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79F2FD9" w14:textId="77777777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50FB4EAE" w14:textId="22FF32EF" w:rsidR="00291D53" w:rsidRDefault="00291D53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3351CAD9" w14:textId="63DFC05F" w:rsidR="00A1676B" w:rsidRDefault="00A1676B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9E3D8AD" w14:textId="54FC285B" w:rsidR="00A1676B" w:rsidRDefault="00A1676B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68A51E25" w14:textId="218271A5" w:rsidR="00A1676B" w:rsidRDefault="00A1676B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44E989E" w14:textId="77777777" w:rsidR="00A1676B" w:rsidRDefault="00A1676B" w:rsidP="0092414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5406418D" w14:textId="77777777" w:rsidR="00FC4D13" w:rsidRPr="00A1676B" w:rsidRDefault="00FC4D13" w:rsidP="0092414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1676B">
        <w:rPr>
          <w:rFonts w:ascii="Times New Roman" w:hAnsi="Times New Roman"/>
          <w:sz w:val="24"/>
          <w:szCs w:val="24"/>
        </w:rPr>
        <w:t xml:space="preserve">Załącznik nr 1. Ankieta </w:t>
      </w:r>
      <w:bookmarkEnd w:id="2"/>
    </w:p>
    <w:p w14:paraId="0F0D9DFC" w14:textId="77777777" w:rsidR="00B22196" w:rsidRPr="00A1676B" w:rsidRDefault="00B22196" w:rsidP="0092414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1676B">
        <w:rPr>
          <w:rFonts w:ascii="Times New Roman" w:hAnsi="Times New Roman"/>
          <w:sz w:val="24"/>
          <w:szCs w:val="24"/>
        </w:rPr>
        <w:t>Załącznik nr 2. Orzeczenie o potrzebie kształcenia specjalnego</w:t>
      </w:r>
    </w:p>
    <w:sectPr w:rsidR="00B22196" w:rsidRPr="00A1676B" w:rsidSect="00791F0C">
      <w:type w:val="continuous"/>
      <w:pgSz w:w="11906" w:h="16838"/>
      <w:pgMar w:top="1247" w:right="1418" w:bottom="1247" w:left="1418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9FDA40" w14:textId="77777777" w:rsidR="00FA2D8B" w:rsidRDefault="00FA2D8B" w:rsidP="00C4100A">
      <w:pPr>
        <w:spacing w:after="0" w:line="240" w:lineRule="auto"/>
      </w:pPr>
      <w:r>
        <w:separator/>
      </w:r>
    </w:p>
  </w:endnote>
  <w:endnote w:type="continuationSeparator" w:id="0">
    <w:p w14:paraId="4E5159FF" w14:textId="77777777" w:rsidR="00FA2D8B" w:rsidRDefault="00FA2D8B" w:rsidP="00C41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35059344"/>
      <w:docPartObj>
        <w:docPartGallery w:val="Page Numbers (Bottom of Page)"/>
        <w:docPartUnique/>
      </w:docPartObj>
    </w:sdtPr>
    <w:sdtEndPr/>
    <w:sdtContent>
      <w:p w14:paraId="3F70DE5D" w14:textId="77777777" w:rsidR="002E3FE8" w:rsidRDefault="002E3FE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65F6D">
          <w:rPr>
            <w:noProof/>
          </w:rPr>
          <w:t>4</w:t>
        </w:r>
        <w:r>
          <w:fldChar w:fldCharType="end"/>
        </w:r>
      </w:p>
    </w:sdtContent>
  </w:sdt>
  <w:p w14:paraId="680F7BE9" w14:textId="77777777" w:rsidR="00DC755E" w:rsidRDefault="00DC755E" w:rsidP="00DC755E">
    <w:pPr>
      <w:pStyle w:val="Stopka"/>
      <w:spacing w:after="0" w:line="240" w:lineRule="auto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232CC2" w14:textId="77777777" w:rsidR="00FA2D8B" w:rsidRDefault="00FA2D8B" w:rsidP="00C4100A">
      <w:pPr>
        <w:spacing w:after="0" w:line="240" w:lineRule="auto"/>
      </w:pPr>
      <w:r>
        <w:separator/>
      </w:r>
    </w:p>
  </w:footnote>
  <w:footnote w:type="continuationSeparator" w:id="0">
    <w:p w14:paraId="7D9CA1BC" w14:textId="77777777" w:rsidR="00FA2D8B" w:rsidRDefault="00FA2D8B" w:rsidP="00C410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017DF"/>
    <w:multiLevelType w:val="hybridMultilevel"/>
    <w:tmpl w:val="C6565726"/>
    <w:lvl w:ilvl="0" w:tplc="9F54FFAA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F06A93"/>
    <w:multiLevelType w:val="hybridMultilevel"/>
    <w:tmpl w:val="464675D6"/>
    <w:lvl w:ilvl="0" w:tplc="5EC29FEA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11F4BF5"/>
    <w:multiLevelType w:val="hybridMultilevel"/>
    <w:tmpl w:val="545479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F91A64"/>
    <w:multiLevelType w:val="hybridMultilevel"/>
    <w:tmpl w:val="58BA63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B9429E"/>
    <w:multiLevelType w:val="hybridMultilevel"/>
    <w:tmpl w:val="F3743D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286ED2"/>
    <w:multiLevelType w:val="hybridMultilevel"/>
    <w:tmpl w:val="88B28F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917B27"/>
    <w:multiLevelType w:val="hybridMultilevel"/>
    <w:tmpl w:val="F3743D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1B678F0"/>
    <w:multiLevelType w:val="hybridMultilevel"/>
    <w:tmpl w:val="C6565726"/>
    <w:lvl w:ilvl="0" w:tplc="9F54FFAA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67756BC"/>
    <w:multiLevelType w:val="hybridMultilevel"/>
    <w:tmpl w:val="510835C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0E1634E"/>
    <w:multiLevelType w:val="hybridMultilevel"/>
    <w:tmpl w:val="E83CF884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6DA523B2"/>
    <w:multiLevelType w:val="hybridMultilevel"/>
    <w:tmpl w:val="344A627E"/>
    <w:lvl w:ilvl="0" w:tplc="0415000F">
      <w:start w:val="1"/>
      <w:numFmt w:val="decimal"/>
      <w:lvlText w:val="%1."/>
      <w:lvlJc w:val="left"/>
      <w:pPr>
        <w:ind w:left="1258" w:hanging="360"/>
      </w:pPr>
    </w:lvl>
    <w:lvl w:ilvl="1" w:tplc="04150019" w:tentative="1">
      <w:start w:val="1"/>
      <w:numFmt w:val="lowerLetter"/>
      <w:lvlText w:val="%2."/>
      <w:lvlJc w:val="left"/>
      <w:pPr>
        <w:ind w:left="1978" w:hanging="360"/>
      </w:pPr>
    </w:lvl>
    <w:lvl w:ilvl="2" w:tplc="0415001B" w:tentative="1">
      <w:start w:val="1"/>
      <w:numFmt w:val="lowerRoman"/>
      <w:lvlText w:val="%3."/>
      <w:lvlJc w:val="right"/>
      <w:pPr>
        <w:ind w:left="2698" w:hanging="180"/>
      </w:pPr>
    </w:lvl>
    <w:lvl w:ilvl="3" w:tplc="0415000F" w:tentative="1">
      <w:start w:val="1"/>
      <w:numFmt w:val="decimal"/>
      <w:lvlText w:val="%4."/>
      <w:lvlJc w:val="left"/>
      <w:pPr>
        <w:ind w:left="3418" w:hanging="360"/>
      </w:pPr>
    </w:lvl>
    <w:lvl w:ilvl="4" w:tplc="04150019" w:tentative="1">
      <w:start w:val="1"/>
      <w:numFmt w:val="lowerLetter"/>
      <w:lvlText w:val="%5."/>
      <w:lvlJc w:val="left"/>
      <w:pPr>
        <w:ind w:left="4138" w:hanging="360"/>
      </w:pPr>
    </w:lvl>
    <w:lvl w:ilvl="5" w:tplc="0415001B" w:tentative="1">
      <w:start w:val="1"/>
      <w:numFmt w:val="lowerRoman"/>
      <w:lvlText w:val="%6."/>
      <w:lvlJc w:val="right"/>
      <w:pPr>
        <w:ind w:left="4858" w:hanging="180"/>
      </w:pPr>
    </w:lvl>
    <w:lvl w:ilvl="6" w:tplc="0415000F" w:tentative="1">
      <w:start w:val="1"/>
      <w:numFmt w:val="decimal"/>
      <w:lvlText w:val="%7."/>
      <w:lvlJc w:val="left"/>
      <w:pPr>
        <w:ind w:left="5578" w:hanging="360"/>
      </w:pPr>
    </w:lvl>
    <w:lvl w:ilvl="7" w:tplc="04150019" w:tentative="1">
      <w:start w:val="1"/>
      <w:numFmt w:val="lowerLetter"/>
      <w:lvlText w:val="%8."/>
      <w:lvlJc w:val="left"/>
      <w:pPr>
        <w:ind w:left="6298" w:hanging="360"/>
      </w:pPr>
    </w:lvl>
    <w:lvl w:ilvl="8" w:tplc="0415001B" w:tentative="1">
      <w:start w:val="1"/>
      <w:numFmt w:val="lowerRoman"/>
      <w:lvlText w:val="%9."/>
      <w:lvlJc w:val="right"/>
      <w:pPr>
        <w:ind w:left="7018" w:hanging="180"/>
      </w:pPr>
    </w:lvl>
  </w:abstractNum>
  <w:abstractNum w:abstractNumId="11">
    <w:nsid w:val="736713C4"/>
    <w:multiLevelType w:val="hybridMultilevel"/>
    <w:tmpl w:val="1396C36C"/>
    <w:lvl w:ilvl="0" w:tplc="0415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8"/>
  </w:num>
  <w:num w:numId="7">
    <w:abstractNumId w:val="4"/>
  </w:num>
  <w:num w:numId="8">
    <w:abstractNumId w:val="6"/>
  </w:num>
  <w:num w:numId="9">
    <w:abstractNumId w:val="7"/>
  </w:num>
  <w:num w:numId="10">
    <w:abstractNumId w:val="1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M0MjI3MjE1MrE0MrVU0lEKTi0uzszPAykwrAUAZMXzfiwAAAA="/>
  </w:docVars>
  <w:rsids>
    <w:rsidRoot w:val="004F6B28"/>
    <w:rsid w:val="00000D53"/>
    <w:rsid w:val="00001ACC"/>
    <w:rsid w:val="00026B1D"/>
    <w:rsid w:val="00030777"/>
    <w:rsid w:val="000360AB"/>
    <w:rsid w:val="00040450"/>
    <w:rsid w:val="0004502D"/>
    <w:rsid w:val="00052CC0"/>
    <w:rsid w:val="0007491E"/>
    <w:rsid w:val="000A6B69"/>
    <w:rsid w:val="000B63ED"/>
    <w:rsid w:val="000B678E"/>
    <w:rsid w:val="000B71A1"/>
    <w:rsid w:val="000C58AA"/>
    <w:rsid w:val="000E276C"/>
    <w:rsid w:val="000E38D8"/>
    <w:rsid w:val="000E5F91"/>
    <w:rsid w:val="000F1914"/>
    <w:rsid w:val="00100248"/>
    <w:rsid w:val="00121B5C"/>
    <w:rsid w:val="00134069"/>
    <w:rsid w:val="00135264"/>
    <w:rsid w:val="00145F92"/>
    <w:rsid w:val="001637AB"/>
    <w:rsid w:val="0017010E"/>
    <w:rsid w:val="001878E5"/>
    <w:rsid w:val="001B4320"/>
    <w:rsid w:val="00216081"/>
    <w:rsid w:val="00253894"/>
    <w:rsid w:val="00276630"/>
    <w:rsid w:val="00280EE3"/>
    <w:rsid w:val="002843AC"/>
    <w:rsid w:val="00291D53"/>
    <w:rsid w:val="00293A91"/>
    <w:rsid w:val="002A4A40"/>
    <w:rsid w:val="002B6973"/>
    <w:rsid w:val="002E29CC"/>
    <w:rsid w:val="002E3FE8"/>
    <w:rsid w:val="002E60D9"/>
    <w:rsid w:val="0031642E"/>
    <w:rsid w:val="003167BA"/>
    <w:rsid w:val="003204F7"/>
    <w:rsid w:val="0033369E"/>
    <w:rsid w:val="003345D8"/>
    <w:rsid w:val="00342877"/>
    <w:rsid w:val="00351A98"/>
    <w:rsid w:val="00356EEC"/>
    <w:rsid w:val="003758AF"/>
    <w:rsid w:val="003A0B74"/>
    <w:rsid w:val="003C2149"/>
    <w:rsid w:val="003D5840"/>
    <w:rsid w:val="003E3B5B"/>
    <w:rsid w:val="00424185"/>
    <w:rsid w:val="00432987"/>
    <w:rsid w:val="00434501"/>
    <w:rsid w:val="00451653"/>
    <w:rsid w:val="004537A9"/>
    <w:rsid w:val="004772A0"/>
    <w:rsid w:val="00480DB7"/>
    <w:rsid w:val="004A19F9"/>
    <w:rsid w:val="004E1595"/>
    <w:rsid w:val="004F3D37"/>
    <w:rsid w:val="004F65E7"/>
    <w:rsid w:val="004F6B28"/>
    <w:rsid w:val="0052024F"/>
    <w:rsid w:val="005208F3"/>
    <w:rsid w:val="00530A8B"/>
    <w:rsid w:val="005464E7"/>
    <w:rsid w:val="00551ED1"/>
    <w:rsid w:val="00561EE8"/>
    <w:rsid w:val="005663C3"/>
    <w:rsid w:val="00571EF2"/>
    <w:rsid w:val="005729E8"/>
    <w:rsid w:val="0058202C"/>
    <w:rsid w:val="0059208B"/>
    <w:rsid w:val="00592A99"/>
    <w:rsid w:val="005B6A9D"/>
    <w:rsid w:val="005E01EE"/>
    <w:rsid w:val="005F1371"/>
    <w:rsid w:val="00607E3B"/>
    <w:rsid w:val="0062448C"/>
    <w:rsid w:val="00646511"/>
    <w:rsid w:val="00650C28"/>
    <w:rsid w:val="00654DAB"/>
    <w:rsid w:val="00657AC1"/>
    <w:rsid w:val="006714E3"/>
    <w:rsid w:val="00675AFF"/>
    <w:rsid w:val="00676F8E"/>
    <w:rsid w:val="00691AD6"/>
    <w:rsid w:val="006D4BE1"/>
    <w:rsid w:val="006D4D67"/>
    <w:rsid w:val="006F3537"/>
    <w:rsid w:val="006F3FC7"/>
    <w:rsid w:val="006F4B46"/>
    <w:rsid w:val="00714DE3"/>
    <w:rsid w:val="00735091"/>
    <w:rsid w:val="00751364"/>
    <w:rsid w:val="00753BBA"/>
    <w:rsid w:val="00791F0C"/>
    <w:rsid w:val="007A065C"/>
    <w:rsid w:val="007B0BA0"/>
    <w:rsid w:val="007E7E3E"/>
    <w:rsid w:val="007F1921"/>
    <w:rsid w:val="007F4B57"/>
    <w:rsid w:val="0080650D"/>
    <w:rsid w:val="00806C88"/>
    <w:rsid w:val="00827F28"/>
    <w:rsid w:val="00841311"/>
    <w:rsid w:val="00847BDB"/>
    <w:rsid w:val="00862CB0"/>
    <w:rsid w:val="008677CF"/>
    <w:rsid w:val="008804C1"/>
    <w:rsid w:val="008804CE"/>
    <w:rsid w:val="00897EE0"/>
    <w:rsid w:val="008A3D1C"/>
    <w:rsid w:val="008B7F81"/>
    <w:rsid w:val="008C123B"/>
    <w:rsid w:val="008C77AE"/>
    <w:rsid w:val="008D6864"/>
    <w:rsid w:val="008D79FB"/>
    <w:rsid w:val="008E541A"/>
    <w:rsid w:val="008F1106"/>
    <w:rsid w:val="008F21E8"/>
    <w:rsid w:val="00900900"/>
    <w:rsid w:val="00904B55"/>
    <w:rsid w:val="0092414C"/>
    <w:rsid w:val="009524A5"/>
    <w:rsid w:val="0097076E"/>
    <w:rsid w:val="00976CFA"/>
    <w:rsid w:val="00993614"/>
    <w:rsid w:val="00996876"/>
    <w:rsid w:val="009D75D1"/>
    <w:rsid w:val="009E1A3A"/>
    <w:rsid w:val="009F471C"/>
    <w:rsid w:val="00A05876"/>
    <w:rsid w:val="00A1676B"/>
    <w:rsid w:val="00A250E9"/>
    <w:rsid w:val="00A52332"/>
    <w:rsid w:val="00A576DA"/>
    <w:rsid w:val="00A8256B"/>
    <w:rsid w:val="00AA2523"/>
    <w:rsid w:val="00AE1BFB"/>
    <w:rsid w:val="00AF5162"/>
    <w:rsid w:val="00B1211E"/>
    <w:rsid w:val="00B12701"/>
    <w:rsid w:val="00B13AF8"/>
    <w:rsid w:val="00B22196"/>
    <w:rsid w:val="00B3700F"/>
    <w:rsid w:val="00B424B7"/>
    <w:rsid w:val="00B56889"/>
    <w:rsid w:val="00B574EA"/>
    <w:rsid w:val="00B717BE"/>
    <w:rsid w:val="00B720DF"/>
    <w:rsid w:val="00B80FD2"/>
    <w:rsid w:val="00BA1686"/>
    <w:rsid w:val="00BB6317"/>
    <w:rsid w:val="00BB7D23"/>
    <w:rsid w:val="00BC4F7C"/>
    <w:rsid w:val="00BC618A"/>
    <w:rsid w:val="00BD00B5"/>
    <w:rsid w:val="00C04513"/>
    <w:rsid w:val="00C12B8F"/>
    <w:rsid w:val="00C140D5"/>
    <w:rsid w:val="00C4100A"/>
    <w:rsid w:val="00C604D8"/>
    <w:rsid w:val="00C77130"/>
    <w:rsid w:val="00CA29C2"/>
    <w:rsid w:val="00CC018A"/>
    <w:rsid w:val="00D235D3"/>
    <w:rsid w:val="00D27750"/>
    <w:rsid w:val="00D427F0"/>
    <w:rsid w:val="00DB4518"/>
    <w:rsid w:val="00DC67C7"/>
    <w:rsid w:val="00DC755E"/>
    <w:rsid w:val="00DE2CF9"/>
    <w:rsid w:val="00DF5C0A"/>
    <w:rsid w:val="00E07F35"/>
    <w:rsid w:val="00E27CD5"/>
    <w:rsid w:val="00E350DE"/>
    <w:rsid w:val="00E503CA"/>
    <w:rsid w:val="00E51B8D"/>
    <w:rsid w:val="00E51D6E"/>
    <w:rsid w:val="00E54DBB"/>
    <w:rsid w:val="00E716C4"/>
    <w:rsid w:val="00E80F36"/>
    <w:rsid w:val="00EC0396"/>
    <w:rsid w:val="00EC2791"/>
    <w:rsid w:val="00EC5D7E"/>
    <w:rsid w:val="00ED4430"/>
    <w:rsid w:val="00EE1167"/>
    <w:rsid w:val="00EF3576"/>
    <w:rsid w:val="00F44730"/>
    <w:rsid w:val="00F63A3A"/>
    <w:rsid w:val="00F65F6D"/>
    <w:rsid w:val="00F6770B"/>
    <w:rsid w:val="00F81B66"/>
    <w:rsid w:val="00F87239"/>
    <w:rsid w:val="00FA2D8B"/>
    <w:rsid w:val="00FC4134"/>
    <w:rsid w:val="00FC4D13"/>
    <w:rsid w:val="00FE1034"/>
    <w:rsid w:val="00FF28C8"/>
    <w:rsid w:val="00FF6DC5"/>
    <w:rsid w:val="00FF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E1C8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F6B28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2414C"/>
    <w:pPr>
      <w:keepNext/>
      <w:spacing w:before="240" w:after="120" w:line="240" w:lineRule="auto"/>
      <w:jc w:val="center"/>
      <w:outlineLvl w:val="0"/>
    </w:pPr>
    <w:rPr>
      <w:rFonts w:ascii="Times New Roman" w:eastAsia="Times New Roman" w:hAnsi="Times New Roman"/>
      <w:b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Podtytu">
    <w:name w:val="Subtitle"/>
    <w:basedOn w:val="Normalny"/>
    <w:link w:val="PodtytuZnak"/>
    <w:qFormat/>
    <w:rsid w:val="004F6B28"/>
    <w:pPr>
      <w:spacing w:after="0" w:line="240" w:lineRule="auto"/>
      <w:jc w:val="center"/>
    </w:pPr>
    <w:rPr>
      <w:rFonts w:ascii="Times New Roman" w:eastAsia="Times New Roman" w:hAnsi="Times New Roman"/>
      <w:b/>
      <w:sz w:val="32"/>
      <w:szCs w:val="24"/>
      <w:lang w:eastAsia="pl-PL"/>
    </w:rPr>
  </w:style>
  <w:style w:type="character" w:customStyle="1" w:styleId="PodtytuZnak">
    <w:name w:val="Podtytuł Znak"/>
    <w:link w:val="Podtytu"/>
    <w:locked/>
    <w:rsid w:val="004F6B28"/>
    <w:rPr>
      <w:b/>
      <w:sz w:val="32"/>
      <w:szCs w:val="24"/>
      <w:lang w:val="pl-PL" w:eastAsia="pl-PL" w:bidi="ar-SA"/>
    </w:rPr>
  </w:style>
  <w:style w:type="paragraph" w:styleId="Mapadokumentu">
    <w:name w:val="Document Map"/>
    <w:basedOn w:val="Normalny"/>
    <w:semiHidden/>
    <w:rsid w:val="004F6B28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agwek">
    <w:name w:val="header"/>
    <w:aliases w:val=" Znak,Znak + Wyjustowany,Interlinia:  Wi... Znak"/>
    <w:basedOn w:val="Normalny"/>
    <w:link w:val="NagwekZnak"/>
    <w:rsid w:val="00C4100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 Znak Znak,Znak + Wyjustowany Znak,Interlinia:  Wi... Znak Znak"/>
    <w:link w:val="Nagwek"/>
    <w:rsid w:val="00C4100A"/>
    <w:rPr>
      <w:rFonts w:ascii="Calibri" w:eastAsia="Calibri" w:hAnsi="Calibri"/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rsid w:val="00C4100A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C4100A"/>
    <w:rPr>
      <w:rFonts w:ascii="Calibri" w:eastAsia="Calibri" w:hAnsi="Calibri"/>
      <w:sz w:val="22"/>
      <w:szCs w:val="22"/>
      <w:lang w:eastAsia="en-US"/>
    </w:rPr>
  </w:style>
  <w:style w:type="character" w:styleId="Odwoaniedokomentarza">
    <w:name w:val="annotation reference"/>
    <w:rsid w:val="0027663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76630"/>
    <w:rPr>
      <w:sz w:val="20"/>
      <w:szCs w:val="20"/>
    </w:rPr>
  </w:style>
  <w:style w:type="character" w:customStyle="1" w:styleId="TekstkomentarzaZnak">
    <w:name w:val="Tekst komentarza Znak"/>
    <w:link w:val="Tekstkomentarza"/>
    <w:rsid w:val="00276630"/>
    <w:rPr>
      <w:rFonts w:ascii="Calibri" w:eastAsia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276630"/>
    <w:rPr>
      <w:b/>
      <w:bCs/>
    </w:rPr>
  </w:style>
  <w:style w:type="character" w:customStyle="1" w:styleId="TematkomentarzaZnak">
    <w:name w:val="Temat komentarza Znak"/>
    <w:link w:val="Tematkomentarza"/>
    <w:rsid w:val="00276630"/>
    <w:rPr>
      <w:rFonts w:ascii="Calibri" w:eastAsia="Calibri" w:hAnsi="Calibri"/>
      <w:b/>
      <w:bCs/>
      <w:lang w:eastAsia="en-US"/>
    </w:rPr>
  </w:style>
  <w:style w:type="paragraph" w:styleId="Tekstdymka">
    <w:name w:val="Balloon Text"/>
    <w:basedOn w:val="Normalny"/>
    <w:link w:val="TekstdymkaZnak"/>
    <w:rsid w:val="002766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276630"/>
    <w:rPr>
      <w:rFonts w:ascii="Segoe UI" w:eastAsia="Calibri" w:hAnsi="Segoe UI" w:cs="Segoe UI"/>
      <w:sz w:val="18"/>
      <w:szCs w:val="18"/>
      <w:lang w:eastAsia="en-US"/>
    </w:rPr>
  </w:style>
  <w:style w:type="paragraph" w:styleId="Tekstprzypisudolnego">
    <w:name w:val="footnote text"/>
    <w:basedOn w:val="Normalny"/>
    <w:link w:val="TekstprzypisudolnegoZnak"/>
    <w:rsid w:val="00A8256B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rsid w:val="00A8256B"/>
    <w:rPr>
      <w:rFonts w:ascii="Calibri" w:eastAsia="Calibri" w:hAnsi="Calibri"/>
      <w:lang w:eastAsia="en-US"/>
    </w:rPr>
  </w:style>
  <w:style w:type="character" w:styleId="Odwoanieprzypisudolnego">
    <w:name w:val="footnote reference"/>
    <w:rsid w:val="00A8256B"/>
    <w:rPr>
      <w:vertAlign w:val="superscript"/>
    </w:rPr>
  </w:style>
  <w:style w:type="character" w:customStyle="1" w:styleId="Nagwek1Znak">
    <w:name w:val="Nagłówek 1 Znak"/>
    <w:link w:val="Nagwek1"/>
    <w:uiPriority w:val="9"/>
    <w:rsid w:val="0092414C"/>
    <w:rPr>
      <w:b/>
      <w:sz w:val="28"/>
      <w:szCs w:val="28"/>
      <w:lang w:eastAsia="en-US"/>
    </w:rPr>
  </w:style>
  <w:style w:type="table" w:styleId="Tabela-Siatka">
    <w:name w:val="Table Grid"/>
    <w:basedOn w:val="Standardowy"/>
    <w:uiPriority w:val="59"/>
    <w:rsid w:val="00FE1034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E01E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0F7339-FF63-4EED-A156-4D5CC7881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1018</Words>
  <Characters>6108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rta zgłoszeniowa dziecka do</vt:lpstr>
    </vt:vector>
  </TitlesOfParts>
  <Company>ATM</Company>
  <LinksUpToDate>false</LinksUpToDate>
  <CharactersWithSpaces>71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zgłoszeniowa dziecka do</dc:title>
  <dc:creator>ATM</dc:creator>
  <cp:lastModifiedBy>admin</cp:lastModifiedBy>
  <cp:revision>23</cp:revision>
  <cp:lastPrinted>2022-08-02T09:24:00Z</cp:lastPrinted>
  <dcterms:created xsi:type="dcterms:W3CDTF">2020-08-13T07:33:00Z</dcterms:created>
  <dcterms:modified xsi:type="dcterms:W3CDTF">2024-04-08T07:29:00Z</dcterms:modified>
</cp:coreProperties>
</file>